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944C2" w14:textId="77777777" w:rsidR="00181D7E" w:rsidRDefault="008D4DDF" w:rsidP="00181D7E">
      <w:pPr>
        <w:jc w:val="center"/>
        <w:rPr>
          <w:rFonts w:ascii="Times New Roman" w:hAnsi="Times New Roman"/>
          <w:b/>
          <w:sz w:val="28"/>
          <w:szCs w:val="28"/>
        </w:rPr>
      </w:pPr>
      <w:r w:rsidRPr="00475E4C">
        <w:rPr>
          <w:rFonts w:ascii="Times New Roman" w:hAnsi="Times New Roman"/>
          <w:b/>
          <w:sz w:val="28"/>
          <w:szCs w:val="28"/>
        </w:rPr>
        <w:t>OBJECT ORIENTED PROGRAMMING.</w:t>
      </w:r>
    </w:p>
    <w:p w14:paraId="79B41F76" w14:textId="3ED6ED79" w:rsidR="00E73F16" w:rsidRPr="00567565" w:rsidRDefault="00181D7E" w:rsidP="00181D7E">
      <w:pPr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 xml:space="preserve">Definition </w:t>
      </w:r>
      <w:bookmarkStart w:id="0" w:name="_GoBack"/>
      <w:bookmarkEnd w:id="0"/>
    </w:p>
    <w:p w14:paraId="0E27E93B" w14:textId="34043515" w:rsidR="00C117BD" w:rsidRDefault="00567148" w:rsidP="00181D7E">
      <w:pPr>
        <w:spacing w:after="0"/>
        <w:contextualSpacing/>
        <w:rPr>
          <w:rFonts w:ascii="Times New Roman" w:hAnsi="Times New Roman"/>
          <w:sz w:val="24"/>
          <w:szCs w:val="24"/>
        </w:rPr>
      </w:pPr>
      <w:r w:rsidRPr="00C117BD">
        <w:rPr>
          <w:rFonts w:ascii="Times New Roman" w:hAnsi="Times New Roman"/>
          <w:sz w:val="24"/>
          <w:szCs w:val="24"/>
        </w:rPr>
        <w:t>It is a</w:t>
      </w:r>
      <w:r w:rsidR="00C117BD" w:rsidRPr="00C117BD">
        <w:rPr>
          <w:rFonts w:ascii="Times New Roman" w:hAnsi="Times New Roman"/>
          <w:sz w:val="24"/>
          <w:szCs w:val="24"/>
        </w:rPr>
        <w:t xml:space="preserve"> programming </w:t>
      </w:r>
      <w:r w:rsidR="008E6184" w:rsidRPr="00C117BD">
        <w:rPr>
          <w:rFonts w:ascii="Times New Roman" w:hAnsi="Times New Roman"/>
          <w:sz w:val="24"/>
          <w:szCs w:val="24"/>
        </w:rPr>
        <w:t>approach</w:t>
      </w:r>
      <w:r w:rsidR="00647F64">
        <w:rPr>
          <w:rFonts w:ascii="Times New Roman" w:hAnsi="Times New Roman"/>
          <w:sz w:val="24"/>
          <w:szCs w:val="24"/>
        </w:rPr>
        <w:t xml:space="preserve"> that is used to solve real-world problems by perceiving all entities as objects bearing</w:t>
      </w:r>
      <w:r w:rsidR="00C117BD" w:rsidRPr="00C117BD">
        <w:rPr>
          <w:rFonts w:ascii="Times New Roman" w:hAnsi="Times New Roman"/>
          <w:sz w:val="24"/>
          <w:szCs w:val="24"/>
        </w:rPr>
        <w:t xml:space="preserve"> the </w:t>
      </w:r>
      <w:r w:rsidR="00647F64">
        <w:rPr>
          <w:rFonts w:ascii="Times New Roman" w:hAnsi="Times New Roman"/>
          <w:sz w:val="24"/>
          <w:szCs w:val="24"/>
        </w:rPr>
        <w:t xml:space="preserve">identity (name), </w:t>
      </w:r>
      <w:r w:rsidR="00C117BD" w:rsidRPr="00C117BD">
        <w:rPr>
          <w:rFonts w:ascii="Times New Roman" w:hAnsi="Times New Roman"/>
          <w:sz w:val="24"/>
          <w:szCs w:val="24"/>
        </w:rPr>
        <w:t>state</w:t>
      </w:r>
      <w:r w:rsidR="00647F64">
        <w:rPr>
          <w:rFonts w:ascii="Times New Roman" w:hAnsi="Times New Roman"/>
          <w:sz w:val="24"/>
          <w:szCs w:val="24"/>
        </w:rPr>
        <w:t xml:space="preserve"> (physical appearance) and characteristic</w:t>
      </w:r>
      <w:r w:rsidR="00C117BD" w:rsidRPr="00C117BD">
        <w:rPr>
          <w:rFonts w:ascii="Times New Roman" w:hAnsi="Times New Roman"/>
          <w:sz w:val="24"/>
          <w:szCs w:val="24"/>
        </w:rPr>
        <w:t xml:space="preserve"> (behavior.</w:t>
      </w:r>
    </w:p>
    <w:p w14:paraId="2C2B3D8C" w14:textId="77777777" w:rsidR="009E7597" w:rsidRPr="000716FD" w:rsidRDefault="00F85E64" w:rsidP="000716FD">
      <w:pPr>
        <w:spacing w:after="0"/>
        <w:ind w:left="360"/>
        <w:contextualSpacing/>
        <w:rPr>
          <w:rFonts w:ascii="Times New Roman" w:hAnsi="Times New Roman"/>
          <w:b/>
          <w:i/>
          <w:sz w:val="24"/>
          <w:szCs w:val="24"/>
        </w:rPr>
      </w:pPr>
      <w:r w:rsidRPr="000716FD">
        <w:rPr>
          <w:rFonts w:ascii="Times New Roman" w:hAnsi="Times New Roman"/>
          <w:b/>
          <w:i/>
          <w:sz w:val="24"/>
          <w:szCs w:val="24"/>
        </w:rPr>
        <w:t>Real life example</w:t>
      </w:r>
    </w:p>
    <w:p w14:paraId="11E4F7C8" w14:textId="77777777" w:rsidR="00F85E64" w:rsidRDefault="00F85E64" w:rsidP="00F85E64">
      <w:pPr>
        <w:spacing w:after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ject oriented programming can be easily understood from animation (cartoon) programming point of view.</w:t>
      </w:r>
    </w:p>
    <w:p w14:paraId="180277EB" w14:textId="77777777" w:rsidR="00F85E64" w:rsidRPr="00C117BD" w:rsidRDefault="00F85E64" w:rsidP="00F85E64">
      <w:pPr>
        <w:spacing w:after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ider, for instance, the development of a cartoon program like that of “Animal Kingdom.” Here, the programmer will be perceiving everything existing in the program as objects. For example</w:t>
      </w:r>
      <w:r w:rsidR="00B95755">
        <w:rPr>
          <w:rFonts w:ascii="Times New Roman" w:hAnsi="Times New Roman"/>
          <w:sz w:val="24"/>
          <w:szCs w:val="24"/>
        </w:rPr>
        <w:t>, the animal kingdom will contain such objects as Lion, Elephant, Rabbit, Trees and water amongst other.</w:t>
      </w:r>
    </w:p>
    <w:p w14:paraId="31BF380E" w14:textId="77777777" w:rsidR="00726DDE" w:rsidRDefault="00726DDE" w:rsidP="00633216">
      <w:pPr>
        <w:spacing w:after="0"/>
        <w:contextualSpacing/>
        <w:rPr>
          <w:rFonts w:ascii="Times New Roman" w:hAnsi="Times New Roman"/>
          <w:b/>
          <w:sz w:val="28"/>
          <w:szCs w:val="24"/>
        </w:rPr>
      </w:pPr>
      <w:r w:rsidRPr="00726DDE">
        <w:rPr>
          <w:rFonts w:ascii="Times New Roman" w:hAnsi="Times New Roman"/>
          <w:b/>
          <w:sz w:val="28"/>
          <w:szCs w:val="24"/>
        </w:rPr>
        <w:t>Basic concepts used in object-oriented programming</w:t>
      </w:r>
    </w:p>
    <w:p w14:paraId="0FD64815" w14:textId="77777777" w:rsidR="007B5228" w:rsidRPr="007B5228" w:rsidRDefault="007B5228" w:rsidP="007B5228">
      <w:pPr>
        <w:numPr>
          <w:ilvl w:val="0"/>
          <w:numId w:val="7"/>
        </w:numPr>
        <w:spacing w:after="0"/>
        <w:ind w:left="360"/>
        <w:contextualSpacing/>
        <w:rPr>
          <w:rFonts w:ascii="Times New Roman" w:hAnsi="Times New Roman"/>
          <w:b/>
          <w:sz w:val="24"/>
          <w:szCs w:val="24"/>
        </w:rPr>
      </w:pPr>
      <w:r w:rsidRPr="007B5228">
        <w:rPr>
          <w:rFonts w:ascii="Times New Roman" w:hAnsi="Times New Roman"/>
          <w:b/>
          <w:sz w:val="24"/>
          <w:szCs w:val="24"/>
        </w:rPr>
        <w:t>Object</w:t>
      </w:r>
    </w:p>
    <w:p w14:paraId="2A97FCAF" w14:textId="77777777" w:rsidR="007B5228" w:rsidRPr="00634CDC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 w:rsidRPr="00634CDC">
        <w:rPr>
          <w:rFonts w:ascii="Times New Roman" w:hAnsi="Times New Roman"/>
          <w:szCs w:val="24"/>
        </w:rPr>
        <w:t>The dictionary definition of an object is: “</w:t>
      </w:r>
      <w:r w:rsidRPr="007B5228">
        <w:rPr>
          <w:rFonts w:ascii="Times New Roman" w:hAnsi="Times New Roman"/>
          <w:i/>
          <w:szCs w:val="24"/>
        </w:rPr>
        <w:t>something that is or is capable of being seen, touched of otherwise sensed</w:t>
      </w:r>
      <w:r w:rsidRPr="00634CDC">
        <w:rPr>
          <w:rFonts w:ascii="Times New Roman" w:hAnsi="Times New Roman"/>
          <w:szCs w:val="24"/>
        </w:rPr>
        <w:t>.”</w:t>
      </w:r>
    </w:p>
    <w:p w14:paraId="23C5A21D" w14:textId="77777777" w:rsidR="00642052" w:rsidRDefault="00642052" w:rsidP="00642052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 w:rsidRPr="00642052">
        <w:rPr>
          <w:rFonts w:ascii="Times New Roman" w:hAnsi="Times New Roman"/>
          <w:szCs w:val="24"/>
        </w:rPr>
        <w:t xml:space="preserve">A program is a set of objects telling each other </w:t>
      </w:r>
      <w:r>
        <w:rPr>
          <w:rFonts w:ascii="Times New Roman" w:hAnsi="Times New Roman"/>
          <w:szCs w:val="24"/>
        </w:rPr>
        <w:t>what to do by sending messages.</w:t>
      </w:r>
    </w:p>
    <w:p w14:paraId="6FE8F285" w14:textId="77777777" w:rsidR="00642052" w:rsidRDefault="00642052" w:rsidP="00642052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verything in an object</w:t>
      </w:r>
    </w:p>
    <w:p w14:paraId="56ACDD2A" w14:textId="77777777" w:rsidR="007B5228" w:rsidRPr="00C117BD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117BD">
        <w:rPr>
          <w:rFonts w:ascii="Times New Roman" w:hAnsi="Times New Roman"/>
          <w:sz w:val="24"/>
          <w:szCs w:val="24"/>
        </w:rPr>
        <w:t>Common examples of objects in your environment include chair, table, phone, pen, book, etc.</w:t>
      </w:r>
    </w:p>
    <w:p w14:paraId="40AD700C" w14:textId="77777777" w:rsidR="00642052" w:rsidRDefault="00642052" w:rsidP="00642052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 w:rsidRPr="00642052">
        <w:rPr>
          <w:rFonts w:ascii="Times New Roman" w:hAnsi="Times New Roman"/>
          <w:szCs w:val="24"/>
        </w:rPr>
        <w:t>Each object has its own mem</w:t>
      </w:r>
      <w:r>
        <w:rPr>
          <w:rFonts w:ascii="Times New Roman" w:hAnsi="Times New Roman"/>
          <w:szCs w:val="24"/>
        </w:rPr>
        <w:t>ory (made up by other objects)</w:t>
      </w:r>
    </w:p>
    <w:p w14:paraId="58B04364" w14:textId="77777777" w:rsidR="00642052" w:rsidRDefault="00642052" w:rsidP="00642052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very object has a type</w:t>
      </w:r>
    </w:p>
    <w:p w14:paraId="7D1634A8" w14:textId="77777777" w:rsidR="007B5228" w:rsidRPr="00642052" w:rsidRDefault="003A3468" w:rsidP="00642052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Cs w:val="24"/>
        </w:rPr>
      </w:pPr>
      <w:r w:rsidRPr="00642052">
        <w:rPr>
          <w:rFonts w:ascii="Times New Roman" w:hAnsi="Times New Roman"/>
          <w:szCs w:val="24"/>
        </w:rPr>
        <w:t>When</w:t>
      </w:r>
      <w:r w:rsidR="007B5228" w:rsidRPr="00642052">
        <w:rPr>
          <w:rFonts w:ascii="Times New Roman" w:hAnsi="Times New Roman"/>
          <w:szCs w:val="24"/>
        </w:rPr>
        <w:t xml:space="preserve"> designing application programs, such objects as employee, customer, instructor and student amongst others are commonly </w:t>
      </w:r>
      <w:r w:rsidR="00935A2A" w:rsidRPr="00642052">
        <w:rPr>
          <w:rFonts w:ascii="Times New Roman" w:hAnsi="Times New Roman"/>
          <w:szCs w:val="24"/>
        </w:rPr>
        <w:t>worked on</w:t>
      </w:r>
    </w:p>
    <w:p w14:paraId="57EF0F5C" w14:textId="77777777" w:rsidR="007B5228" w:rsidRDefault="007B5228" w:rsidP="007B5228">
      <w:pPr>
        <w:spacing w:after="0"/>
        <w:contextualSpacing/>
        <w:rPr>
          <w:rFonts w:ascii="Times New Roman" w:hAnsi="Times New Roman"/>
          <w:sz w:val="24"/>
          <w:szCs w:val="24"/>
        </w:rPr>
      </w:pPr>
      <w:r w:rsidRPr="006A5447">
        <w:rPr>
          <w:rFonts w:ascii="Times New Roman" w:hAnsi="Times New Roman"/>
          <w:sz w:val="24"/>
          <w:szCs w:val="24"/>
        </w:rPr>
        <w:t xml:space="preserve">An object is an identifiable entity with </w:t>
      </w:r>
      <w:r w:rsidR="00935A2A">
        <w:rPr>
          <w:rFonts w:ascii="Times New Roman" w:hAnsi="Times New Roman"/>
          <w:sz w:val="24"/>
          <w:szCs w:val="24"/>
        </w:rPr>
        <w:t xml:space="preserve">3 </w:t>
      </w:r>
      <w:r>
        <w:rPr>
          <w:rFonts w:ascii="Times New Roman" w:hAnsi="Times New Roman"/>
          <w:sz w:val="24"/>
          <w:szCs w:val="24"/>
        </w:rPr>
        <w:t>features</w:t>
      </w:r>
      <w:r w:rsidR="00935A2A">
        <w:rPr>
          <w:rFonts w:ascii="Times New Roman" w:hAnsi="Times New Roman"/>
          <w:sz w:val="24"/>
          <w:szCs w:val="24"/>
        </w:rPr>
        <w:t xml:space="preserve"> i.e. </w:t>
      </w:r>
      <w:r w:rsidR="00935A2A" w:rsidRPr="00D35702">
        <w:rPr>
          <w:rFonts w:ascii="Times New Roman" w:hAnsi="Times New Roman"/>
          <w:b/>
          <w:i/>
          <w:sz w:val="24"/>
          <w:szCs w:val="24"/>
        </w:rPr>
        <w:t>identity</w:t>
      </w:r>
      <w:r w:rsidR="00935A2A">
        <w:rPr>
          <w:rFonts w:ascii="Times New Roman" w:hAnsi="Times New Roman"/>
          <w:sz w:val="24"/>
          <w:szCs w:val="24"/>
        </w:rPr>
        <w:t xml:space="preserve">, </w:t>
      </w:r>
      <w:r w:rsidR="00935A2A" w:rsidRPr="00D35702">
        <w:rPr>
          <w:rFonts w:ascii="Times New Roman" w:hAnsi="Times New Roman"/>
          <w:b/>
          <w:i/>
          <w:sz w:val="24"/>
          <w:szCs w:val="24"/>
        </w:rPr>
        <w:t>state</w:t>
      </w:r>
      <w:r w:rsidR="00935A2A">
        <w:rPr>
          <w:rFonts w:ascii="Times New Roman" w:hAnsi="Times New Roman"/>
          <w:sz w:val="24"/>
          <w:szCs w:val="24"/>
        </w:rPr>
        <w:t xml:space="preserve"> and </w:t>
      </w:r>
      <w:r w:rsidR="00935A2A" w:rsidRPr="00D35702">
        <w:rPr>
          <w:rFonts w:ascii="Times New Roman" w:hAnsi="Times New Roman"/>
          <w:b/>
          <w:i/>
          <w:sz w:val="24"/>
          <w:szCs w:val="24"/>
        </w:rPr>
        <w:t>behavior</w:t>
      </w:r>
      <w:r w:rsidR="00935A2A">
        <w:rPr>
          <w:rFonts w:ascii="Times New Roman" w:hAnsi="Times New Roman"/>
          <w:sz w:val="24"/>
          <w:szCs w:val="24"/>
        </w:rPr>
        <w:t>.</w:t>
      </w:r>
    </w:p>
    <w:p w14:paraId="092D1FDB" w14:textId="77777777" w:rsidR="007B5228" w:rsidRDefault="007B5228" w:rsidP="007B5228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 w:rsidRPr="00935A2A">
        <w:rPr>
          <w:rFonts w:ascii="Times New Roman" w:hAnsi="Times New Roman"/>
          <w:b/>
          <w:i/>
          <w:sz w:val="24"/>
          <w:szCs w:val="24"/>
        </w:rPr>
        <w:t>Identity</w:t>
      </w:r>
      <w:r>
        <w:rPr>
          <w:rFonts w:ascii="Times New Roman" w:hAnsi="Times New Roman"/>
          <w:sz w:val="24"/>
          <w:szCs w:val="24"/>
        </w:rPr>
        <w:t xml:space="preserve"> (a unique reference)</w:t>
      </w:r>
      <w:r w:rsidR="009E7597">
        <w:rPr>
          <w:rFonts w:ascii="Times New Roman" w:hAnsi="Times New Roman"/>
          <w:sz w:val="24"/>
          <w:szCs w:val="24"/>
        </w:rPr>
        <w:t xml:space="preserve"> e.g. student admission number, employee number, etc.</w:t>
      </w:r>
    </w:p>
    <w:p w14:paraId="232BC976" w14:textId="77777777" w:rsidR="009A57D8" w:rsidRDefault="009E7597" w:rsidP="009A57D8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 w:rsidRPr="009A57D8">
        <w:rPr>
          <w:rFonts w:ascii="Times New Roman" w:hAnsi="Times New Roman"/>
          <w:b/>
          <w:i/>
          <w:sz w:val="24"/>
          <w:szCs w:val="24"/>
        </w:rPr>
        <w:t>State</w:t>
      </w:r>
      <w:r>
        <w:rPr>
          <w:rFonts w:ascii="Times New Roman" w:hAnsi="Times New Roman"/>
          <w:sz w:val="24"/>
          <w:szCs w:val="24"/>
        </w:rPr>
        <w:t xml:space="preserve"> is the physical appearanc</w:t>
      </w:r>
      <w:r w:rsidR="009A57D8">
        <w:rPr>
          <w:rFonts w:ascii="Times New Roman" w:hAnsi="Times New Roman"/>
          <w:sz w:val="24"/>
          <w:szCs w:val="24"/>
        </w:rPr>
        <w:t xml:space="preserve">e of the object, for example, </w:t>
      </w:r>
      <w:proofErr w:type="gramStart"/>
      <w:r w:rsidR="00642052">
        <w:rPr>
          <w:rFonts w:ascii="Times New Roman" w:hAnsi="Times New Roman"/>
          <w:sz w:val="24"/>
          <w:szCs w:val="24"/>
        </w:rPr>
        <w:t>Tall</w:t>
      </w:r>
      <w:proofErr w:type="gramEnd"/>
      <w:r w:rsidR="00642052">
        <w:rPr>
          <w:rFonts w:ascii="Times New Roman" w:hAnsi="Times New Roman"/>
          <w:sz w:val="24"/>
          <w:szCs w:val="24"/>
        </w:rPr>
        <w:t xml:space="preserve">, black, Male or Female </w:t>
      </w:r>
      <w:r w:rsidR="00B6340C">
        <w:rPr>
          <w:rFonts w:ascii="Times New Roman" w:hAnsi="Times New Roman"/>
          <w:sz w:val="24"/>
          <w:szCs w:val="24"/>
        </w:rPr>
        <w:t>Elephant</w:t>
      </w:r>
      <w:r w:rsidR="00642052">
        <w:rPr>
          <w:rFonts w:ascii="Times New Roman" w:hAnsi="Times New Roman"/>
          <w:sz w:val="24"/>
          <w:szCs w:val="24"/>
        </w:rPr>
        <w:t>.</w:t>
      </w:r>
    </w:p>
    <w:p w14:paraId="61DC707C" w14:textId="77777777" w:rsidR="009E7597" w:rsidRDefault="009A57D8" w:rsidP="009A57D8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Pr="00633216">
        <w:rPr>
          <w:rFonts w:ascii="Times New Roman" w:hAnsi="Times New Roman"/>
          <w:sz w:val="24"/>
          <w:szCs w:val="24"/>
        </w:rPr>
        <w:t>tat</w:t>
      </w:r>
      <w:r>
        <w:rPr>
          <w:rFonts w:ascii="Times New Roman" w:hAnsi="Times New Roman"/>
          <w:sz w:val="24"/>
          <w:szCs w:val="24"/>
        </w:rPr>
        <w:t>e is also referred to as a characteristic</w:t>
      </w:r>
    </w:p>
    <w:p w14:paraId="60D41CDC" w14:textId="77777777" w:rsidR="00B6340C" w:rsidRDefault="00D35702" w:rsidP="00D35702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 w:rsidRPr="00D35702">
        <w:rPr>
          <w:rFonts w:ascii="Times New Roman" w:hAnsi="Times New Roman"/>
          <w:b/>
          <w:i/>
          <w:sz w:val="24"/>
          <w:szCs w:val="24"/>
        </w:rPr>
        <w:t>Behavior</w:t>
      </w:r>
      <w:r>
        <w:rPr>
          <w:rFonts w:ascii="Times New Roman" w:hAnsi="Times New Roman"/>
          <w:sz w:val="24"/>
          <w:szCs w:val="24"/>
        </w:rPr>
        <w:t xml:space="preserve"> is or ar</w:t>
      </w:r>
      <w:r w:rsidRPr="00D35702">
        <w:rPr>
          <w:rFonts w:ascii="Times New Roman" w:hAnsi="Times New Roman"/>
          <w:sz w:val="24"/>
          <w:szCs w:val="24"/>
        </w:rPr>
        <w:t xml:space="preserve">e set of things that an object can do and that correspond to functions that act on the object’s data (attributes). </w:t>
      </w:r>
    </w:p>
    <w:p w14:paraId="44641FA1" w14:textId="77777777" w:rsidR="00D35702" w:rsidRPr="00D35702" w:rsidRDefault="00B6340C" w:rsidP="00D35702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example, a dog would bear such characteristics as walking, eating and parking. </w:t>
      </w:r>
    </w:p>
    <w:p w14:paraId="501E390E" w14:textId="77777777" w:rsidR="00D35702" w:rsidRPr="009A57D8" w:rsidRDefault="00D35702" w:rsidP="00D35702">
      <w:pPr>
        <w:numPr>
          <w:ilvl w:val="0"/>
          <w:numId w:val="8"/>
        </w:numPr>
        <w:spacing w:after="0"/>
        <w:contextualSpacing/>
        <w:rPr>
          <w:rFonts w:ascii="Times New Roman" w:hAnsi="Times New Roman"/>
          <w:sz w:val="24"/>
          <w:szCs w:val="24"/>
        </w:rPr>
      </w:pPr>
      <w:r w:rsidRPr="00D35702">
        <w:rPr>
          <w:rFonts w:ascii="Times New Roman" w:hAnsi="Times New Roman"/>
          <w:sz w:val="24"/>
          <w:szCs w:val="24"/>
        </w:rPr>
        <w:t>In OOP, behavior is also referred to as method</w:t>
      </w:r>
    </w:p>
    <w:p w14:paraId="327FB88F" w14:textId="77777777" w:rsidR="007B5228" w:rsidRPr="007B5228" w:rsidRDefault="007B5228" w:rsidP="007B5228">
      <w:pPr>
        <w:numPr>
          <w:ilvl w:val="0"/>
          <w:numId w:val="7"/>
        </w:numPr>
        <w:spacing w:after="0"/>
        <w:ind w:left="360"/>
        <w:contextualSpacing/>
        <w:rPr>
          <w:rFonts w:ascii="Times New Roman" w:hAnsi="Times New Roman"/>
          <w:b/>
          <w:sz w:val="24"/>
          <w:szCs w:val="24"/>
        </w:rPr>
      </w:pPr>
      <w:r w:rsidRPr="007B5228">
        <w:rPr>
          <w:rFonts w:ascii="Times New Roman" w:hAnsi="Times New Roman"/>
          <w:b/>
          <w:sz w:val="24"/>
          <w:szCs w:val="24"/>
        </w:rPr>
        <w:t xml:space="preserve">Attribute(s) </w:t>
      </w:r>
    </w:p>
    <w:p w14:paraId="68D8240F" w14:textId="77777777" w:rsidR="007B5228" w:rsidRPr="00CE2F05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E2F05">
        <w:rPr>
          <w:rFonts w:ascii="Times New Roman" w:hAnsi="Times New Roman"/>
          <w:sz w:val="24"/>
          <w:szCs w:val="24"/>
        </w:rPr>
        <w:t>An object always bear some characteristics known as attribute(s) that give more details about the object</w:t>
      </w:r>
    </w:p>
    <w:p w14:paraId="46EC32AF" w14:textId="77777777" w:rsidR="007B5228" w:rsidRPr="00CE2F05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E2F05">
        <w:rPr>
          <w:rFonts w:ascii="Times New Roman" w:hAnsi="Times New Roman"/>
          <w:sz w:val="24"/>
          <w:szCs w:val="24"/>
        </w:rPr>
        <w:t xml:space="preserve">For example, the attributes of the object employee will include Employee-Name, Age and Sex </w:t>
      </w:r>
    </w:p>
    <w:p w14:paraId="6E61383E" w14:textId="77777777" w:rsidR="007B5228" w:rsidRPr="00CE2F05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E2F05">
        <w:rPr>
          <w:rFonts w:ascii="Times New Roman" w:hAnsi="Times New Roman"/>
          <w:sz w:val="24"/>
          <w:szCs w:val="24"/>
        </w:rPr>
        <w:t>Attribute(s) are, therefore, characteristics that give more details about an object.</w:t>
      </w:r>
    </w:p>
    <w:p w14:paraId="22B7861B" w14:textId="77777777" w:rsidR="007B5228" w:rsidRPr="00CE2F05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E2F05">
        <w:rPr>
          <w:rFonts w:ascii="Times New Roman" w:hAnsi="Times New Roman"/>
          <w:sz w:val="24"/>
          <w:szCs w:val="24"/>
        </w:rPr>
        <w:t>When the attributes of an object are worked on it yields something that is known as object instance.</w:t>
      </w:r>
    </w:p>
    <w:p w14:paraId="75A07CB7" w14:textId="77777777" w:rsidR="007B5228" w:rsidRPr="00726DDE" w:rsidRDefault="007B5228" w:rsidP="007B5228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CE2F05">
        <w:rPr>
          <w:rFonts w:ascii="Times New Roman" w:hAnsi="Times New Roman"/>
          <w:sz w:val="24"/>
          <w:szCs w:val="24"/>
        </w:rPr>
        <w:t>For example, the real name of an employee like “Peter” is the attribute instance.</w:t>
      </w:r>
    </w:p>
    <w:p w14:paraId="5C415CDB" w14:textId="77777777" w:rsidR="00EC0BF4" w:rsidRPr="00EC0BF4" w:rsidRDefault="00EC0BF4" w:rsidP="00EC0BF4">
      <w:pPr>
        <w:numPr>
          <w:ilvl w:val="0"/>
          <w:numId w:val="7"/>
        </w:numPr>
        <w:spacing w:after="0"/>
        <w:ind w:left="360"/>
        <w:contextualSpacing/>
        <w:rPr>
          <w:rFonts w:ascii="Times New Roman" w:hAnsi="Times New Roman"/>
          <w:b/>
          <w:sz w:val="24"/>
          <w:szCs w:val="24"/>
        </w:rPr>
      </w:pPr>
      <w:r w:rsidRPr="00EC0BF4">
        <w:rPr>
          <w:rFonts w:ascii="Times New Roman" w:hAnsi="Times New Roman"/>
          <w:b/>
          <w:sz w:val="24"/>
          <w:szCs w:val="24"/>
        </w:rPr>
        <w:t xml:space="preserve">Class </w:t>
      </w:r>
    </w:p>
    <w:p w14:paraId="5294196B" w14:textId="77777777" w:rsidR="00EC0BF4" w:rsidRPr="00EC0BF4" w:rsidRDefault="00EC0BF4" w:rsidP="00EC0BF4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EC0BF4">
        <w:rPr>
          <w:rFonts w:ascii="Times New Roman" w:hAnsi="Times New Roman"/>
          <w:sz w:val="24"/>
          <w:szCs w:val="24"/>
        </w:rPr>
        <w:t xml:space="preserve">A class is just a collection of data variables of different types which are combined with functions that act on them (data). </w:t>
      </w:r>
    </w:p>
    <w:p w14:paraId="63F5983A" w14:textId="3E1F447E" w:rsidR="009C2F35" w:rsidRDefault="00EC0BF4" w:rsidP="009C2F35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EC0BF4">
        <w:rPr>
          <w:rFonts w:ascii="Times New Roman" w:hAnsi="Times New Roman"/>
          <w:sz w:val="24"/>
          <w:szCs w:val="24"/>
        </w:rPr>
        <w:t>A class is a</w:t>
      </w:r>
      <w:r w:rsidR="00BA5CA4">
        <w:rPr>
          <w:rFonts w:ascii="Times New Roman" w:hAnsi="Times New Roman"/>
          <w:sz w:val="24"/>
          <w:szCs w:val="24"/>
        </w:rPr>
        <w:t xml:space="preserve"> blueprint/</w:t>
      </w:r>
      <w:r w:rsidRPr="00EC0BF4">
        <w:rPr>
          <w:rFonts w:ascii="Times New Roman" w:hAnsi="Times New Roman"/>
          <w:sz w:val="24"/>
          <w:szCs w:val="24"/>
        </w:rPr>
        <w:t>template that defines the form of an object.</w:t>
      </w:r>
    </w:p>
    <w:p w14:paraId="73B20488" w14:textId="355C6730" w:rsidR="009C2F35" w:rsidRDefault="009C2F35" w:rsidP="009C2F35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9C2F35">
        <w:rPr>
          <w:rFonts w:ascii="Times New Roman" w:hAnsi="Times New Roman"/>
          <w:sz w:val="24"/>
          <w:szCs w:val="24"/>
        </w:rPr>
        <w:t>Class is also referred to as an Abstract Data Type (ADT)</w:t>
      </w:r>
    </w:p>
    <w:p w14:paraId="15E86503" w14:textId="5F23CFC9" w:rsidR="00EC0BF4" w:rsidRDefault="00EC0BF4" w:rsidP="00EC0BF4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EC0BF4">
        <w:rPr>
          <w:rFonts w:ascii="Times New Roman" w:hAnsi="Times New Roman"/>
          <w:sz w:val="24"/>
          <w:szCs w:val="24"/>
        </w:rPr>
        <w:t>A class</w:t>
      </w:r>
      <w:r w:rsidR="009C2F35">
        <w:rPr>
          <w:rFonts w:ascii="Times New Roman" w:hAnsi="Times New Roman"/>
          <w:sz w:val="24"/>
          <w:szCs w:val="24"/>
        </w:rPr>
        <w:t>/ADT</w:t>
      </w:r>
      <w:r w:rsidRPr="00EC0BF4">
        <w:rPr>
          <w:rFonts w:ascii="Times New Roman" w:hAnsi="Times New Roman"/>
          <w:sz w:val="24"/>
          <w:szCs w:val="24"/>
        </w:rPr>
        <w:t xml:space="preserve"> encloses/encapsulate/bundles, both t</w:t>
      </w:r>
      <w:r>
        <w:rPr>
          <w:rFonts w:ascii="Times New Roman" w:hAnsi="Times New Roman"/>
          <w:sz w:val="24"/>
          <w:szCs w:val="24"/>
        </w:rPr>
        <w:t>he data variables and functions through a process known as encapsulations</w:t>
      </w:r>
    </w:p>
    <w:p w14:paraId="7BE73F90" w14:textId="5700B4A1" w:rsidR="009C2F35" w:rsidRDefault="009C2F35" w:rsidP="00EC0BF4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example, when developing a calculator program, the programmer will put together all operands (data)</w:t>
      </w:r>
      <w:r w:rsidR="00E26837">
        <w:rPr>
          <w:rFonts w:ascii="Times New Roman" w:hAnsi="Times New Roman"/>
          <w:sz w:val="24"/>
          <w:szCs w:val="24"/>
        </w:rPr>
        <w:t xml:space="preserve"> and operators in one class. Such expression as </w:t>
      </w:r>
      <w:r w:rsidR="00E26837" w:rsidRPr="00E26837">
        <w:rPr>
          <w:rFonts w:ascii="Times New Roman" w:hAnsi="Times New Roman"/>
          <w:i/>
          <w:sz w:val="24"/>
          <w:szCs w:val="24"/>
        </w:rPr>
        <w:t>X + Y = Z</w:t>
      </w:r>
      <w:r w:rsidR="00E26837">
        <w:rPr>
          <w:rFonts w:ascii="Times New Roman" w:hAnsi="Times New Roman"/>
          <w:sz w:val="24"/>
          <w:szCs w:val="24"/>
        </w:rPr>
        <w:t>, could be expressed in a class a follows;</w:t>
      </w:r>
    </w:p>
    <w:p w14:paraId="49F7B5C8" w14:textId="50035CFF" w:rsidR="00E26837" w:rsidRDefault="00E26837" w:rsidP="00D27621">
      <w:pPr>
        <w:pStyle w:val="NoSpacing"/>
        <w:spacing w:before="120" w:after="120"/>
        <w:ind w:left="2160"/>
        <w:rPr>
          <w:rFonts w:ascii="Times New Roman" w:hAnsi="Times New Roman"/>
          <w:i/>
          <w:sz w:val="24"/>
          <w:szCs w:val="24"/>
        </w:rPr>
      </w:pPr>
      <w:proofErr w:type="gramStart"/>
      <w:r w:rsidRPr="00D27621">
        <w:rPr>
          <w:rFonts w:ascii="Times New Roman" w:hAnsi="Times New Roman"/>
          <w:i/>
          <w:sz w:val="24"/>
          <w:szCs w:val="24"/>
        </w:rPr>
        <w:t>class</w:t>
      </w:r>
      <w:proofErr w:type="gramEnd"/>
      <w:r w:rsidRPr="00D27621">
        <w:rPr>
          <w:rFonts w:ascii="Times New Roman" w:hAnsi="Times New Roman"/>
          <w:i/>
          <w:sz w:val="24"/>
          <w:szCs w:val="24"/>
        </w:rPr>
        <w:t xml:space="preserve"> </w:t>
      </w:r>
      <w:r w:rsidR="00D27621" w:rsidRPr="00D27621">
        <w:rPr>
          <w:rFonts w:ascii="Times New Roman" w:hAnsi="Times New Roman"/>
          <w:i/>
          <w:sz w:val="24"/>
          <w:szCs w:val="24"/>
        </w:rPr>
        <w:t xml:space="preserve">Addition </w:t>
      </w:r>
      <w:r w:rsidRPr="00D27621">
        <w:rPr>
          <w:rFonts w:ascii="Times New Roman" w:hAnsi="Times New Roman"/>
          <w:i/>
          <w:sz w:val="24"/>
          <w:szCs w:val="24"/>
        </w:rPr>
        <w:t>{</w:t>
      </w:r>
      <w:r w:rsidR="00D27621" w:rsidRPr="00D2762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27621">
        <w:rPr>
          <w:rFonts w:ascii="Times New Roman" w:hAnsi="Times New Roman"/>
          <w:i/>
          <w:sz w:val="24"/>
          <w:szCs w:val="24"/>
        </w:rPr>
        <w:t>int</w:t>
      </w:r>
      <w:proofErr w:type="spellEnd"/>
      <w:r w:rsidRPr="00D27621">
        <w:rPr>
          <w:rFonts w:ascii="Times New Roman" w:hAnsi="Times New Roman"/>
          <w:i/>
          <w:sz w:val="24"/>
          <w:szCs w:val="24"/>
        </w:rPr>
        <w:t xml:space="preserve">  </w:t>
      </w:r>
      <w:r w:rsidR="00D27621" w:rsidRPr="00D27621">
        <w:rPr>
          <w:rFonts w:ascii="Times New Roman" w:hAnsi="Times New Roman"/>
          <w:i/>
          <w:sz w:val="24"/>
          <w:szCs w:val="24"/>
        </w:rPr>
        <w:t>x, y, z</w:t>
      </w:r>
      <w:r w:rsidR="00D27621">
        <w:rPr>
          <w:rFonts w:ascii="Times New Roman" w:hAnsi="Times New Roman"/>
          <w:i/>
          <w:sz w:val="24"/>
          <w:szCs w:val="24"/>
        </w:rPr>
        <w:t xml:space="preserve">; </w:t>
      </w:r>
      <w:proofErr w:type="spellStart"/>
      <w:r w:rsidR="00D27621" w:rsidRPr="00D27621">
        <w:rPr>
          <w:rFonts w:ascii="Times New Roman" w:hAnsi="Times New Roman"/>
          <w:i/>
          <w:sz w:val="24"/>
          <w:szCs w:val="24"/>
        </w:rPr>
        <w:t>int</w:t>
      </w:r>
      <w:proofErr w:type="spellEnd"/>
      <w:r w:rsidR="00D27621" w:rsidRPr="00D27621">
        <w:rPr>
          <w:rFonts w:ascii="Times New Roman" w:hAnsi="Times New Roman"/>
          <w:i/>
          <w:sz w:val="24"/>
          <w:szCs w:val="24"/>
        </w:rPr>
        <w:t xml:space="preserve"> </w:t>
      </w:r>
      <w:r w:rsidRPr="00D27621">
        <w:rPr>
          <w:rFonts w:ascii="Times New Roman" w:hAnsi="Times New Roman"/>
          <w:i/>
          <w:sz w:val="24"/>
          <w:szCs w:val="24"/>
        </w:rPr>
        <w:t xml:space="preserve">Add ( </w:t>
      </w:r>
      <w:r w:rsidR="00D27621">
        <w:rPr>
          <w:rFonts w:ascii="Times New Roman" w:hAnsi="Times New Roman"/>
          <w:i/>
          <w:sz w:val="24"/>
          <w:szCs w:val="24"/>
        </w:rPr>
        <w:t xml:space="preserve">); </w:t>
      </w:r>
      <w:r w:rsidRPr="00D27621">
        <w:rPr>
          <w:rFonts w:ascii="Times New Roman" w:hAnsi="Times New Roman"/>
          <w:i/>
          <w:sz w:val="24"/>
          <w:szCs w:val="24"/>
        </w:rPr>
        <w:t>};</w:t>
      </w:r>
    </w:p>
    <w:p w14:paraId="2C1377E8" w14:textId="1CC1630B" w:rsidR="00D27621" w:rsidRPr="00D27621" w:rsidRDefault="00D27621" w:rsidP="00D27621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Here, variables </w:t>
      </w:r>
      <w:r w:rsidRPr="00D27621">
        <w:rPr>
          <w:rFonts w:ascii="Times New Roman" w:hAnsi="Times New Roman"/>
          <w:b/>
          <w:i/>
          <w:sz w:val="24"/>
          <w:szCs w:val="24"/>
        </w:rPr>
        <w:t>x</w:t>
      </w:r>
      <w:r>
        <w:rPr>
          <w:rFonts w:ascii="Times New Roman" w:hAnsi="Times New Roman"/>
          <w:sz w:val="24"/>
          <w:szCs w:val="24"/>
        </w:rPr>
        <w:t xml:space="preserve">, </w:t>
      </w:r>
      <w:r w:rsidRPr="00D27621">
        <w:rPr>
          <w:rFonts w:ascii="Times New Roman" w:hAnsi="Times New Roman"/>
          <w:b/>
          <w:i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D27621">
        <w:rPr>
          <w:rFonts w:ascii="Times New Roman" w:hAnsi="Times New Roman"/>
          <w:b/>
          <w:i/>
          <w:sz w:val="24"/>
          <w:szCs w:val="24"/>
        </w:rPr>
        <w:t xml:space="preserve">z </w:t>
      </w:r>
      <w:r>
        <w:rPr>
          <w:rFonts w:ascii="Times New Roman" w:hAnsi="Times New Roman"/>
          <w:sz w:val="24"/>
          <w:szCs w:val="24"/>
        </w:rPr>
        <w:t xml:space="preserve">are </w:t>
      </w:r>
      <w:r w:rsidRPr="00D27621">
        <w:rPr>
          <w:rFonts w:ascii="Times New Roman" w:hAnsi="Times New Roman"/>
          <w:b/>
          <w:i/>
          <w:sz w:val="24"/>
          <w:szCs w:val="24"/>
        </w:rPr>
        <w:t>data members</w:t>
      </w:r>
      <w:r>
        <w:rPr>
          <w:rFonts w:ascii="Times New Roman" w:hAnsi="Times New Roman"/>
          <w:sz w:val="24"/>
          <w:szCs w:val="24"/>
        </w:rPr>
        <w:t xml:space="preserve"> while </w:t>
      </w:r>
      <w:r w:rsidRPr="00D27621">
        <w:rPr>
          <w:rFonts w:ascii="Times New Roman" w:hAnsi="Times New Roman"/>
          <w:b/>
          <w:i/>
          <w:sz w:val="24"/>
          <w:szCs w:val="24"/>
        </w:rPr>
        <w:t>Add</w:t>
      </w:r>
      <w:r>
        <w:rPr>
          <w:rFonts w:ascii="Times New Roman" w:hAnsi="Times New Roman"/>
          <w:sz w:val="24"/>
          <w:szCs w:val="24"/>
        </w:rPr>
        <w:t xml:space="preserve"> is a </w:t>
      </w:r>
      <w:r w:rsidRPr="00D27621">
        <w:rPr>
          <w:rFonts w:ascii="Times New Roman" w:hAnsi="Times New Roman"/>
          <w:b/>
          <w:i/>
          <w:sz w:val="24"/>
          <w:szCs w:val="24"/>
        </w:rPr>
        <w:t>method</w:t>
      </w:r>
    </w:p>
    <w:p w14:paraId="1FAABE2E" w14:textId="77777777" w:rsidR="00D27621" w:rsidRDefault="00D27621" w:rsidP="00E26837">
      <w:pPr>
        <w:pStyle w:val="NoSpacing"/>
        <w:rPr>
          <w:b/>
          <w:sz w:val="24"/>
          <w:szCs w:val="24"/>
        </w:rPr>
      </w:pPr>
    </w:p>
    <w:p w14:paraId="0F77D612" w14:textId="1E58846D" w:rsidR="000D2C55" w:rsidRPr="000D2C55" w:rsidRDefault="00E33930" w:rsidP="00E26837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0D2C55" w:rsidRPr="000D2C55">
        <w:rPr>
          <w:b/>
          <w:sz w:val="24"/>
          <w:szCs w:val="24"/>
        </w:rPr>
        <w:t>Characteristics</w:t>
      </w:r>
      <w:r w:rsidR="00821EDF">
        <w:rPr>
          <w:b/>
          <w:sz w:val="24"/>
          <w:szCs w:val="24"/>
        </w:rPr>
        <w:t>/Building Blocks</w:t>
      </w:r>
      <w:r w:rsidR="000D2C55" w:rsidRPr="000D2C55">
        <w:rPr>
          <w:b/>
          <w:sz w:val="24"/>
          <w:szCs w:val="24"/>
        </w:rPr>
        <w:t xml:space="preserve"> of OOP</w:t>
      </w:r>
    </w:p>
    <w:p w14:paraId="035C29F0" w14:textId="77777777" w:rsidR="000D2C55" w:rsidRDefault="000D2C55" w:rsidP="00C922EF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Encapsulation </w:t>
      </w:r>
    </w:p>
    <w:p w14:paraId="01C194EA" w14:textId="77777777" w:rsidR="00142AC7" w:rsidRDefault="000D2C55" w:rsidP="00142AC7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capsulation is the process of binding/</w:t>
      </w:r>
      <w:r w:rsidRPr="000D2C55">
        <w:rPr>
          <w:rFonts w:ascii="Times New Roman" w:hAnsi="Times New Roman"/>
          <w:sz w:val="24"/>
          <w:szCs w:val="24"/>
        </w:rPr>
        <w:t>wrapping up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0D2C55">
        <w:rPr>
          <w:rFonts w:ascii="Times New Roman" w:hAnsi="Times New Roman"/>
          <w:sz w:val="24"/>
          <w:szCs w:val="24"/>
        </w:rPr>
        <w:t>data and functions</w:t>
      </w:r>
      <w:r>
        <w:rPr>
          <w:rFonts w:ascii="Times New Roman" w:hAnsi="Times New Roman"/>
          <w:sz w:val="24"/>
          <w:szCs w:val="24"/>
        </w:rPr>
        <w:t xml:space="preserve"> together</w:t>
      </w:r>
      <w:r w:rsidRPr="000D2C55">
        <w:rPr>
          <w:rFonts w:ascii="Times New Roman" w:hAnsi="Times New Roman"/>
          <w:sz w:val="24"/>
          <w:szCs w:val="24"/>
        </w:rPr>
        <w:t xml:space="preserve"> into a single unit </w:t>
      </w:r>
    </w:p>
    <w:p w14:paraId="266E3BAC" w14:textId="3CEB38BA" w:rsidR="00E47E28" w:rsidRPr="00C922EF" w:rsidRDefault="00142AC7" w:rsidP="00C117BD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142AC7">
        <w:rPr>
          <w:rFonts w:ascii="Times New Roman" w:hAnsi="Times New Roman"/>
          <w:sz w:val="24"/>
          <w:szCs w:val="24"/>
        </w:rPr>
        <w:t xml:space="preserve">With encapsulation, </w:t>
      </w:r>
      <w:r w:rsidR="000D2C55" w:rsidRPr="00142AC7">
        <w:rPr>
          <w:rFonts w:ascii="Times New Roman" w:hAnsi="Times New Roman"/>
          <w:sz w:val="24"/>
          <w:szCs w:val="24"/>
        </w:rPr>
        <w:t>hiding of information</w:t>
      </w:r>
      <w:r w:rsidRPr="00142AC7">
        <w:rPr>
          <w:rFonts w:ascii="Times New Roman" w:hAnsi="Times New Roman"/>
          <w:sz w:val="24"/>
          <w:szCs w:val="24"/>
        </w:rPr>
        <w:t xml:space="preserve"> is achieved, hence</w:t>
      </w:r>
      <w:r w:rsidR="000D2C55" w:rsidRPr="00142AC7">
        <w:rPr>
          <w:rFonts w:ascii="Times New Roman" w:hAnsi="Times New Roman"/>
          <w:sz w:val="24"/>
          <w:szCs w:val="24"/>
        </w:rPr>
        <w:t xml:space="preserve"> </w:t>
      </w:r>
      <w:r w:rsidRPr="00142AC7">
        <w:rPr>
          <w:rFonts w:ascii="Times New Roman" w:hAnsi="Times New Roman"/>
          <w:sz w:val="24"/>
          <w:szCs w:val="24"/>
        </w:rPr>
        <w:t>ensuring</w:t>
      </w:r>
      <w:r w:rsidR="000D2C55" w:rsidRPr="00142AC7">
        <w:rPr>
          <w:rFonts w:ascii="Times New Roman" w:hAnsi="Times New Roman"/>
          <w:sz w:val="24"/>
          <w:szCs w:val="24"/>
        </w:rPr>
        <w:t xml:space="preserve"> that data structures and operators are used as intended and </w:t>
      </w:r>
      <w:r w:rsidRPr="00142AC7">
        <w:rPr>
          <w:rFonts w:ascii="Times New Roman" w:hAnsi="Times New Roman"/>
          <w:sz w:val="24"/>
          <w:szCs w:val="24"/>
        </w:rPr>
        <w:t>protect the code from outside interference and misuse</w:t>
      </w:r>
    </w:p>
    <w:p w14:paraId="5F2DDF1E" w14:textId="77777777" w:rsidR="000D2C55" w:rsidRDefault="000D2C55" w:rsidP="00C922EF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 w:rsidRPr="000D2C55">
        <w:rPr>
          <w:b/>
          <w:i/>
          <w:sz w:val="24"/>
          <w:szCs w:val="24"/>
        </w:rPr>
        <w:t xml:space="preserve">Data Abstraction </w:t>
      </w:r>
    </w:p>
    <w:p w14:paraId="61F29739" w14:textId="77777777" w:rsidR="00462B11" w:rsidRDefault="00142AC7" w:rsidP="00462B1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0D2C55">
        <w:rPr>
          <w:rFonts w:ascii="Times New Roman" w:hAnsi="Times New Roman"/>
          <w:sz w:val="24"/>
          <w:szCs w:val="24"/>
        </w:rPr>
        <w:t>Abstraction refers to the act of</w:t>
      </w:r>
      <w:r>
        <w:rPr>
          <w:rFonts w:ascii="Times New Roman" w:hAnsi="Times New Roman"/>
          <w:sz w:val="24"/>
          <w:szCs w:val="24"/>
        </w:rPr>
        <w:t xml:space="preserve"> hiding the internal details of an object </w:t>
      </w:r>
      <w:r w:rsidR="008845B3">
        <w:rPr>
          <w:rFonts w:ascii="Times New Roman" w:hAnsi="Times New Roman"/>
          <w:sz w:val="24"/>
          <w:szCs w:val="24"/>
        </w:rPr>
        <w:t>while presenting the</w:t>
      </w:r>
      <w:r w:rsidRPr="000D2C55">
        <w:rPr>
          <w:rFonts w:ascii="Times New Roman" w:hAnsi="Times New Roman"/>
          <w:sz w:val="24"/>
          <w:szCs w:val="24"/>
        </w:rPr>
        <w:t xml:space="preserve"> essential features.</w:t>
      </w:r>
    </w:p>
    <w:p w14:paraId="53AC0043" w14:textId="59BE287F" w:rsidR="0080436C" w:rsidRDefault="0080436C" w:rsidP="00462B1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>
        <w:rPr>
          <w:rStyle w:val="fontstyle01"/>
        </w:rPr>
        <w:t xml:space="preserve">Abstraction </w:t>
      </w:r>
      <w:r>
        <w:rPr>
          <w:rStyle w:val="fontstyle21"/>
        </w:rPr>
        <w:t>allows us to represent complex real world in simplest manner. It is process</w:t>
      </w:r>
      <w:r>
        <w:rPr>
          <w:color w:val="000000"/>
        </w:rPr>
        <w:br/>
      </w:r>
      <w:r>
        <w:rPr>
          <w:rStyle w:val="fontstyle21"/>
        </w:rPr>
        <w:t>of identifying the relevant qualities and behaviors an object should possess, in other</w:t>
      </w:r>
      <w:r>
        <w:rPr>
          <w:color w:val="000000"/>
        </w:rPr>
        <w:br/>
      </w:r>
      <w:r>
        <w:rPr>
          <w:rStyle w:val="fontstyle21"/>
        </w:rPr>
        <w:t>word represent the necessary feature without representing the back ground details.</w:t>
      </w:r>
    </w:p>
    <w:p w14:paraId="71126D66" w14:textId="32A05367" w:rsidR="00462B11" w:rsidRPr="00462B11" w:rsidRDefault="00462B11" w:rsidP="00462B1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462B11">
        <w:rPr>
          <w:rFonts w:ascii="Times New Roman" w:hAnsi="Times New Roman"/>
          <w:sz w:val="24"/>
          <w:szCs w:val="24"/>
        </w:rPr>
        <w:t>With abstraction, the hidden data and methods can be changed without affecting the "outside world"</w:t>
      </w:r>
    </w:p>
    <w:p w14:paraId="7D021545" w14:textId="77777777" w:rsidR="000D2C55" w:rsidRDefault="008845B3" w:rsidP="00C922EF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Inheritance </w:t>
      </w:r>
    </w:p>
    <w:p w14:paraId="53F6E8FC" w14:textId="5545E7BC" w:rsidR="008845B3" w:rsidRPr="008845B3" w:rsidRDefault="008845B3" w:rsidP="008845B3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8845B3">
        <w:rPr>
          <w:rFonts w:ascii="Times New Roman" w:hAnsi="Times New Roman"/>
          <w:sz w:val="24"/>
          <w:szCs w:val="24"/>
        </w:rPr>
        <w:t>Inheritance is the mechanism by which one class</w:t>
      </w:r>
      <w:r>
        <w:rPr>
          <w:rFonts w:ascii="Times New Roman" w:hAnsi="Times New Roman"/>
          <w:sz w:val="24"/>
          <w:szCs w:val="24"/>
        </w:rPr>
        <w:t xml:space="preserve"> (</w:t>
      </w:r>
      <w:r w:rsidR="00C922EF">
        <w:rPr>
          <w:rFonts w:ascii="Times New Roman" w:hAnsi="Times New Roman"/>
          <w:sz w:val="24"/>
          <w:szCs w:val="24"/>
        </w:rPr>
        <w:t>derived class</w:t>
      </w:r>
      <w:r>
        <w:rPr>
          <w:rFonts w:ascii="Times New Roman" w:hAnsi="Times New Roman"/>
          <w:sz w:val="24"/>
          <w:szCs w:val="24"/>
        </w:rPr>
        <w:t>)</w:t>
      </w:r>
      <w:r w:rsidRPr="008845B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ssess</w:t>
      </w:r>
      <w:r w:rsidR="0069164B">
        <w:rPr>
          <w:rFonts w:ascii="Times New Roman" w:hAnsi="Times New Roman"/>
          <w:sz w:val="24"/>
          <w:szCs w:val="24"/>
        </w:rPr>
        <w:t>es</w:t>
      </w:r>
      <w:r w:rsidRPr="008845B3">
        <w:rPr>
          <w:rFonts w:ascii="Times New Roman" w:hAnsi="Times New Roman"/>
          <w:sz w:val="24"/>
          <w:szCs w:val="24"/>
        </w:rPr>
        <w:t xml:space="preserve"> the </w:t>
      </w:r>
      <w:r>
        <w:rPr>
          <w:rFonts w:ascii="Times New Roman" w:hAnsi="Times New Roman"/>
          <w:sz w:val="24"/>
          <w:szCs w:val="24"/>
        </w:rPr>
        <w:t>characteristics</w:t>
      </w:r>
      <w:r w:rsidRPr="008845B3">
        <w:rPr>
          <w:rFonts w:ascii="Times New Roman" w:hAnsi="Times New Roman"/>
          <w:sz w:val="24"/>
          <w:szCs w:val="24"/>
        </w:rPr>
        <w:t xml:space="preserve"> of another</w:t>
      </w:r>
      <w:r>
        <w:rPr>
          <w:rFonts w:ascii="Times New Roman" w:hAnsi="Times New Roman"/>
          <w:sz w:val="24"/>
          <w:szCs w:val="24"/>
        </w:rPr>
        <w:t xml:space="preserve"> </w:t>
      </w:r>
      <w:r w:rsidRPr="008845B3">
        <w:rPr>
          <w:rFonts w:ascii="Times New Roman" w:hAnsi="Times New Roman"/>
          <w:sz w:val="24"/>
          <w:szCs w:val="24"/>
        </w:rPr>
        <w:t>class</w:t>
      </w:r>
      <w:r w:rsidR="00C922EF">
        <w:rPr>
          <w:rFonts w:ascii="Times New Roman" w:hAnsi="Times New Roman"/>
          <w:sz w:val="24"/>
          <w:szCs w:val="24"/>
        </w:rPr>
        <w:t xml:space="preserve"> (bass class)</w:t>
      </w:r>
      <w:r w:rsidRPr="008845B3">
        <w:rPr>
          <w:rFonts w:ascii="Times New Roman" w:hAnsi="Times New Roman"/>
          <w:sz w:val="24"/>
          <w:szCs w:val="24"/>
        </w:rPr>
        <w:t>.</w:t>
      </w:r>
    </w:p>
    <w:p w14:paraId="4254DB32" w14:textId="26F8CE51" w:rsidR="008845B3" w:rsidRDefault="00644D51" w:rsidP="003E6185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Polymorphism </w:t>
      </w:r>
    </w:p>
    <w:p w14:paraId="74913352" w14:textId="360D3249" w:rsidR="00644D51" w:rsidRPr="00644D51" w:rsidRDefault="00644D51" w:rsidP="00644D5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644D51">
        <w:rPr>
          <w:rFonts w:ascii="Times New Roman" w:hAnsi="Times New Roman"/>
          <w:sz w:val="24"/>
          <w:szCs w:val="24"/>
        </w:rPr>
        <w:t xml:space="preserve">Polymorphism is derived from two Latin words </w:t>
      </w:r>
      <w:r w:rsidRPr="00644D51">
        <w:rPr>
          <w:rFonts w:ascii="Times New Roman" w:hAnsi="Times New Roman"/>
          <w:b/>
          <w:i/>
          <w:sz w:val="24"/>
          <w:szCs w:val="24"/>
        </w:rPr>
        <w:t>poly</w:t>
      </w:r>
      <w:r w:rsidRPr="00644D51">
        <w:rPr>
          <w:rFonts w:ascii="Times New Roman" w:hAnsi="Times New Roman"/>
          <w:sz w:val="24"/>
          <w:szCs w:val="24"/>
        </w:rPr>
        <w:t xml:space="preserve"> which means </w:t>
      </w:r>
      <w:r w:rsidRPr="00644D51">
        <w:rPr>
          <w:rFonts w:ascii="Times New Roman" w:hAnsi="Times New Roman"/>
          <w:b/>
          <w:i/>
          <w:sz w:val="24"/>
          <w:szCs w:val="24"/>
        </w:rPr>
        <w:t>many</w:t>
      </w:r>
      <w:r w:rsidRPr="00644D51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644D51">
        <w:rPr>
          <w:rFonts w:ascii="Times New Roman" w:hAnsi="Times New Roman"/>
          <w:b/>
          <w:i/>
          <w:sz w:val="24"/>
          <w:szCs w:val="24"/>
        </w:rPr>
        <w:t>morphos</w:t>
      </w:r>
      <w:proofErr w:type="spellEnd"/>
      <w:r w:rsidRPr="00644D51">
        <w:rPr>
          <w:rFonts w:ascii="Times New Roman" w:hAnsi="Times New Roman"/>
          <w:sz w:val="24"/>
          <w:szCs w:val="24"/>
        </w:rPr>
        <w:t xml:space="preserve"> that means </w:t>
      </w:r>
      <w:r w:rsidRPr="00644D51">
        <w:rPr>
          <w:rFonts w:ascii="Times New Roman" w:hAnsi="Times New Roman"/>
          <w:b/>
          <w:i/>
          <w:sz w:val="24"/>
          <w:szCs w:val="24"/>
        </w:rPr>
        <w:t>forms</w:t>
      </w:r>
    </w:p>
    <w:p w14:paraId="512EA987" w14:textId="77777777" w:rsidR="003E6185" w:rsidRPr="003E6185" w:rsidRDefault="00644D51" w:rsidP="007D3A3B">
      <w:pPr>
        <w:numPr>
          <w:ilvl w:val="0"/>
          <w:numId w:val="1"/>
        </w:numPr>
        <w:spacing w:after="0"/>
        <w:ind w:left="360"/>
        <w:contextualSpacing/>
        <w:rPr>
          <w:b/>
          <w:i/>
          <w:sz w:val="24"/>
          <w:szCs w:val="24"/>
        </w:rPr>
      </w:pPr>
      <w:r w:rsidRPr="003E6185">
        <w:rPr>
          <w:rFonts w:ascii="Times New Roman" w:hAnsi="Times New Roman"/>
          <w:sz w:val="24"/>
          <w:szCs w:val="24"/>
        </w:rPr>
        <w:t>It is the ability of an object to exhibit different behaviors in different instances.</w:t>
      </w:r>
    </w:p>
    <w:p w14:paraId="2844B13F" w14:textId="3E36F720" w:rsidR="003E6185" w:rsidRPr="00601A0E" w:rsidRDefault="003E6185" w:rsidP="007D3A3B">
      <w:pPr>
        <w:numPr>
          <w:ilvl w:val="0"/>
          <w:numId w:val="1"/>
        </w:numPr>
        <w:spacing w:after="0"/>
        <w:ind w:left="360"/>
        <w:contextualSpacing/>
        <w:rPr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example, when developing a calculator program, a programmer can use the method </w:t>
      </w:r>
      <w:proofErr w:type="gramStart"/>
      <w:r w:rsidRPr="003E6185">
        <w:rPr>
          <w:rFonts w:ascii="Times New Roman" w:hAnsi="Times New Roman"/>
          <w:b/>
          <w:i/>
          <w:sz w:val="24"/>
          <w:szCs w:val="24"/>
        </w:rPr>
        <w:t>calculate</w:t>
      </w:r>
      <w:r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>
        <w:rPr>
          <w:rFonts w:ascii="Times New Roman" w:hAnsi="Times New Roman"/>
          <w:b/>
          <w:i/>
          <w:sz w:val="24"/>
          <w:szCs w:val="24"/>
        </w:rPr>
        <w:t xml:space="preserve"> )</w:t>
      </w:r>
      <w:r>
        <w:rPr>
          <w:rFonts w:ascii="Times New Roman" w:hAnsi="Times New Roman"/>
          <w:sz w:val="24"/>
          <w:szCs w:val="24"/>
        </w:rPr>
        <w:t xml:space="preserve"> to come up with such operations as </w:t>
      </w:r>
      <w:r w:rsidRPr="003E6185">
        <w:rPr>
          <w:rFonts w:ascii="Times New Roman" w:hAnsi="Times New Roman"/>
          <w:b/>
          <w:i/>
          <w:sz w:val="24"/>
          <w:szCs w:val="24"/>
        </w:rPr>
        <w:t>add</w:t>
      </w:r>
      <w:r>
        <w:rPr>
          <w:rFonts w:ascii="Times New Roman" w:hAnsi="Times New Roman"/>
          <w:b/>
          <w:i/>
          <w:sz w:val="24"/>
          <w:szCs w:val="24"/>
        </w:rPr>
        <w:t>( )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E6185">
        <w:rPr>
          <w:rFonts w:ascii="Times New Roman" w:hAnsi="Times New Roman"/>
          <w:b/>
          <w:i/>
          <w:sz w:val="24"/>
          <w:szCs w:val="24"/>
        </w:rPr>
        <w:t>substract</w:t>
      </w:r>
      <w:proofErr w:type="spellEnd"/>
      <w:r>
        <w:rPr>
          <w:rFonts w:ascii="Times New Roman" w:hAnsi="Times New Roman"/>
          <w:b/>
          <w:i/>
          <w:sz w:val="24"/>
          <w:szCs w:val="24"/>
        </w:rPr>
        <w:t>( )</w:t>
      </w:r>
      <w:r>
        <w:rPr>
          <w:rFonts w:ascii="Times New Roman" w:hAnsi="Times New Roman"/>
          <w:sz w:val="24"/>
          <w:szCs w:val="24"/>
        </w:rPr>
        <w:t xml:space="preserve">, </w:t>
      </w:r>
      <w:r w:rsidRPr="003E6185">
        <w:rPr>
          <w:rFonts w:ascii="Times New Roman" w:hAnsi="Times New Roman"/>
          <w:b/>
          <w:i/>
          <w:sz w:val="24"/>
          <w:szCs w:val="24"/>
        </w:rPr>
        <w:t>multiply</w:t>
      </w:r>
      <w:r>
        <w:rPr>
          <w:rFonts w:ascii="Times New Roman" w:hAnsi="Times New Roman"/>
          <w:b/>
          <w:i/>
          <w:sz w:val="24"/>
          <w:szCs w:val="24"/>
        </w:rPr>
        <w:t>( )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3E6185">
        <w:rPr>
          <w:rFonts w:ascii="Times New Roman" w:hAnsi="Times New Roman"/>
          <w:b/>
          <w:i/>
          <w:sz w:val="24"/>
          <w:szCs w:val="24"/>
        </w:rPr>
        <w:t>divide</w:t>
      </w:r>
      <w:r>
        <w:rPr>
          <w:rFonts w:ascii="Times New Roman" w:hAnsi="Times New Roman"/>
          <w:b/>
          <w:i/>
          <w:sz w:val="24"/>
          <w:szCs w:val="24"/>
        </w:rPr>
        <w:t>( ).</w:t>
      </w:r>
    </w:p>
    <w:p w14:paraId="54D3ABE4" w14:textId="77777777" w:rsidR="00601A0E" w:rsidRPr="00601A0E" w:rsidRDefault="00601A0E" w:rsidP="00601A0E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 w:rsidRPr="00601A0E">
        <w:rPr>
          <w:b/>
          <w:i/>
          <w:sz w:val="24"/>
          <w:szCs w:val="24"/>
        </w:rPr>
        <w:t>Dynamic Binding:</w:t>
      </w:r>
    </w:p>
    <w:p w14:paraId="6B799AD3" w14:textId="77777777" w:rsidR="00601A0E" w:rsidRPr="00601A0E" w:rsidRDefault="00601A0E" w:rsidP="00601A0E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601A0E">
        <w:rPr>
          <w:rFonts w:ascii="Times New Roman" w:hAnsi="Times New Roman"/>
          <w:sz w:val="24"/>
          <w:szCs w:val="24"/>
        </w:rPr>
        <w:t>Dynamic binding means that the code associated with a given procedure call is not known until the time of the call at run-time.</w:t>
      </w:r>
    </w:p>
    <w:p w14:paraId="6F3BD4D4" w14:textId="77777777" w:rsidR="00601A0E" w:rsidRPr="00601A0E" w:rsidRDefault="00601A0E" w:rsidP="00601A0E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601A0E">
        <w:rPr>
          <w:rFonts w:ascii="Times New Roman" w:hAnsi="Times New Roman"/>
          <w:sz w:val="24"/>
          <w:szCs w:val="24"/>
        </w:rPr>
        <w:t>Binding refers to the linking of a procedure call to the code to be executed in response to the call.</w:t>
      </w:r>
    </w:p>
    <w:p w14:paraId="4C0DC187" w14:textId="77777777" w:rsidR="00601A0E" w:rsidRPr="00601A0E" w:rsidRDefault="00601A0E" w:rsidP="00601A0E">
      <w:pPr>
        <w:pStyle w:val="NoSpacing"/>
        <w:numPr>
          <w:ilvl w:val="0"/>
          <w:numId w:val="10"/>
        </w:numPr>
        <w:spacing w:before="60"/>
        <w:ind w:left="274" w:hanging="274"/>
        <w:rPr>
          <w:b/>
          <w:i/>
          <w:sz w:val="24"/>
          <w:szCs w:val="24"/>
        </w:rPr>
      </w:pPr>
      <w:r w:rsidRPr="00601A0E">
        <w:rPr>
          <w:b/>
          <w:i/>
          <w:sz w:val="24"/>
          <w:szCs w:val="24"/>
        </w:rPr>
        <w:t>Message passing</w:t>
      </w:r>
    </w:p>
    <w:p w14:paraId="25E95FDC" w14:textId="46C62E83" w:rsidR="00601A0E" w:rsidRPr="00601A0E" w:rsidRDefault="00601A0E" w:rsidP="00601A0E">
      <w:pPr>
        <w:pStyle w:val="ListParagraph"/>
        <w:numPr>
          <w:ilvl w:val="0"/>
          <w:numId w:val="12"/>
        </w:numPr>
        <w:spacing w:after="0"/>
        <w:ind w:left="360"/>
        <w:rPr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OP </w:t>
      </w:r>
      <w:proofErr w:type="spellStart"/>
      <w:r>
        <w:rPr>
          <w:rFonts w:ascii="Times New Roman" w:hAnsi="Times New Roman"/>
          <w:sz w:val="24"/>
          <w:szCs w:val="24"/>
        </w:rPr>
        <w:t>objets</w:t>
      </w:r>
      <w:proofErr w:type="spellEnd"/>
      <w:r>
        <w:rPr>
          <w:rFonts w:ascii="Times New Roman" w:hAnsi="Times New Roman"/>
          <w:sz w:val="24"/>
          <w:szCs w:val="24"/>
        </w:rPr>
        <w:t xml:space="preserve"> are able to communicate with one another through message passing</w:t>
      </w:r>
    </w:p>
    <w:p w14:paraId="657932FF" w14:textId="77777777" w:rsidR="00601A0E" w:rsidRDefault="00601A0E" w:rsidP="00601A0E">
      <w:pPr>
        <w:spacing w:after="0"/>
        <w:ind w:left="360"/>
        <w:contextualSpacing/>
        <w:rPr>
          <w:b/>
          <w:i/>
          <w:sz w:val="24"/>
          <w:szCs w:val="24"/>
        </w:rPr>
      </w:pPr>
    </w:p>
    <w:p w14:paraId="28DD808D" w14:textId="062A8533" w:rsidR="008E6184" w:rsidRPr="003E6185" w:rsidRDefault="00E3239B" w:rsidP="00601A0E">
      <w:pPr>
        <w:spacing w:after="0"/>
        <w:ind w:left="360"/>
        <w:contextualSpacing/>
        <w:rPr>
          <w:b/>
          <w:i/>
          <w:sz w:val="24"/>
          <w:szCs w:val="24"/>
        </w:rPr>
      </w:pPr>
      <w:r w:rsidRPr="003E6185">
        <w:rPr>
          <w:b/>
          <w:i/>
          <w:sz w:val="24"/>
          <w:szCs w:val="24"/>
        </w:rPr>
        <w:t>Features</w:t>
      </w:r>
      <w:r w:rsidR="008E6184" w:rsidRPr="003E6185">
        <w:rPr>
          <w:b/>
          <w:i/>
          <w:sz w:val="24"/>
          <w:szCs w:val="24"/>
        </w:rPr>
        <w:t xml:space="preserve"> of object-oriented programming are:</w:t>
      </w:r>
    </w:p>
    <w:p w14:paraId="549975AA" w14:textId="77777777" w:rsidR="008E6184" w:rsidRPr="009E7597" w:rsidRDefault="008E6184" w:rsidP="009E7597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9E7597">
        <w:rPr>
          <w:rFonts w:ascii="Times New Roman" w:hAnsi="Times New Roman"/>
          <w:sz w:val="24"/>
          <w:szCs w:val="24"/>
        </w:rPr>
        <w:t>Emphasis is on data rather than procedure.</w:t>
      </w:r>
    </w:p>
    <w:p w14:paraId="1E43EFCC" w14:textId="77777777" w:rsidR="008E6184" w:rsidRPr="009E7597" w:rsidRDefault="008E6184" w:rsidP="009E7597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9E7597">
        <w:rPr>
          <w:rFonts w:ascii="Times New Roman" w:hAnsi="Times New Roman"/>
          <w:sz w:val="24"/>
          <w:szCs w:val="24"/>
        </w:rPr>
        <w:t>Programs are divided into what are known as objects.</w:t>
      </w:r>
    </w:p>
    <w:p w14:paraId="2F53344F" w14:textId="77777777" w:rsidR="008E6184" w:rsidRPr="009E7597" w:rsidRDefault="008E6184" w:rsidP="009E7597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9E7597">
        <w:rPr>
          <w:rFonts w:ascii="Times New Roman" w:hAnsi="Times New Roman"/>
          <w:sz w:val="24"/>
          <w:szCs w:val="24"/>
        </w:rPr>
        <w:t>Data structures are designed such that they characterize the objects.</w:t>
      </w:r>
    </w:p>
    <w:p w14:paraId="4DD1B909" w14:textId="322A22A5" w:rsidR="00B70FED" w:rsidRDefault="008E6184" w:rsidP="00B70FED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9E7597">
        <w:rPr>
          <w:rFonts w:ascii="Times New Roman" w:hAnsi="Times New Roman"/>
          <w:sz w:val="24"/>
          <w:szCs w:val="24"/>
        </w:rPr>
        <w:t>Follows bottom-up approach in program design.</w:t>
      </w:r>
    </w:p>
    <w:p w14:paraId="269AEB00" w14:textId="77777777" w:rsidR="00B70FED" w:rsidRPr="00B70FED" w:rsidRDefault="00B70FED" w:rsidP="00B70FED">
      <w:p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</w:p>
    <w:p w14:paraId="0BC8D81D" w14:textId="77777777" w:rsidR="00B70FED" w:rsidRDefault="00B70FED" w:rsidP="00B70FED">
      <w:pPr>
        <w:spacing w:after="0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B70FED">
        <w:rPr>
          <w:rFonts w:ascii="Times New Roman" w:hAnsi="Times New Roman"/>
          <w:b/>
          <w:sz w:val="24"/>
          <w:szCs w:val="24"/>
        </w:rPr>
        <w:t>Advantages and Disadvantages of Object-Oriented Programming (OOP)</w:t>
      </w:r>
    </w:p>
    <w:p w14:paraId="32EDF4F2" w14:textId="33177972" w:rsidR="00B70FED" w:rsidRPr="00B70FED" w:rsidRDefault="00B70FED" w:rsidP="00B70FED">
      <w:pPr>
        <w:spacing w:after="0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B70FED">
        <w:rPr>
          <w:rFonts w:ascii="Times New Roman" w:hAnsi="Times New Roman"/>
          <w:b/>
          <w:sz w:val="24"/>
          <w:szCs w:val="24"/>
        </w:rPr>
        <w:t>Advantages</w:t>
      </w:r>
    </w:p>
    <w:p w14:paraId="4CAB788B" w14:textId="77777777" w:rsidR="00D64C9A" w:rsidRPr="00D64C9A" w:rsidRDefault="00D64C9A" w:rsidP="00D64C9A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D64C9A">
        <w:rPr>
          <w:rFonts w:ascii="Times New Roman" w:hAnsi="Times New Roman"/>
          <w:sz w:val="24"/>
          <w:szCs w:val="24"/>
        </w:rPr>
        <w:t xml:space="preserve">Improved software maintainability: object oriented software is also easier to maintain since it can be updated in case of issues without a need to make large-scale </w:t>
      </w:r>
    </w:p>
    <w:p w14:paraId="693C3E64" w14:textId="77777777" w:rsidR="00D64C9A" w:rsidRPr="00D64C9A" w:rsidRDefault="00D64C9A" w:rsidP="00D64C9A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D64C9A">
        <w:rPr>
          <w:rFonts w:ascii="Times New Roman" w:hAnsi="Times New Roman"/>
          <w:sz w:val="24"/>
          <w:szCs w:val="24"/>
        </w:rPr>
        <w:t xml:space="preserve">Faster development: Reuse enables faster development. </w:t>
      </w:r>
    </w:p>
    <w:p w14:paraId="4732709F" w14:textId="77777777" w:rsidR="00D64C9A" w:rsidRPr="00D64C9A" w:rsidRDefault="00D64C9A" w:rsidP="00D64C9A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D64C9A">
        <w:rPr>
          <w:rFonts w:ascii="Times New Roman" w:hAnsi="Times New Roman"/>
          <w:sz w:val="24"/>
          <w:szCs w:val="24"/>
        </w:rPr>
        <w:t>Lower cost of development due to code re-usability</w:t>
      </w:r>
    </w:p>
    <w:p w14:paraId="1E9695CA" w14:textId="079BB3E5" w:rsidR="00D64C9A" w:rsidRDefault="00D64C9A" w:rsidP="00D64C9A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ds to development of high</w:t>
      </w:r>
      <w:r w:rsidRPr="00D64C9A">
        <w:rPr>
          <w:rFonts w:ascii="Times New Roman" w:hAnsi="Times New Roman"/>
          <w:sz w:val="24"/>
          <w:szCs w:val="24"/>
        </w:rPr>
        <w:t>-quality software</w:t>
      </w:r>
    </w:p>
    <w:p w14:paraId="415E1A81" w14:textId="77777777" w:rsidR="0021079D" w:rsidRPr="0021079D" w:rsidRDefault="0021079D" w:rsidP="0021079D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Function and data both are tied together in a single unit.</w:t>
      </w:r>
    </w:p>
    <w:p w14:paraId="522B9C81" w14:textId="77777777" w:rsidR="0021079D" w:rsidRPr="0021079D" w:rsidRDefault="0021079D" w:rsidP="0021079D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Data is not accessible by external functions as it is hidden.</w:t>
      </w:r>
    </w:p>
    <w:p w14:paraId="6E1FF24D" w14:textId="77777777" w:rsidR="0021079D" w:rsidRPr="0021079D" w:rsidRDefault="0021079D" w:rsidP="0021079D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Objects may communicate with each other only through functions.</w:t>
      </w:r>
    </w:p>
    <w:p w14:paraId="5A9F7453" w14:textId="77777777" w:rsidR="0021079D" w:rsidRPr="0021079D" w:rsidRDefault="0021079D" w:rsidP="0021079D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lastRenderedPageBreak/>
        <w:t>It is easy to add new data and functions whenever required.</w:t>
      </w:r>
    </w:p>
    <w:p w14:paraId="323E73D6" w14:textId="77777777" w:rsidR="0021079D" w:rsidRPr="0021079D" w:rsidRDefault="0021079D" w:rsidP="0021079D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It can model real world problems very well.</w:t>
      </w:r>
    </w:p>
    <w:p w14:paraId="6DFC39A7" w14:textId="77777777" w:rsidR="0021079D" w:rsidRDefault="0021079D" w:rsidP="00D64C9A">
      <w:pPr>
        <w:spacing w:after="0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003CA7DE" w14:textId="77777777" w:rsidR="0021079D" w:rsidRDefault="0021079D" w:rsidP="00D64C9A">
      <w:pPr>
        <w:spacing w:after="0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3200AE37" w14:textId="77777777" w:rsidR="0021079D" w:rsidRDefault="0021079D" w:rsidP="00D64C9A">
      <w:pPr>
        <w:spacing w:after="0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20EEB0DC" w14:textId="77777777" w:rsidR="0021079D" w:rsidRDefault="0021079D" w:rsidP="0021079D">
      <w:pPr>
        <w:spacing w:after="0"/>
        <w:contextualSpacing/>
        <w:rPr>
          <w:rFonts w:ascii="Times New Roman" w:hAnsi="Times New Roman"/>
          <w:b/>
          <w:sz w:val="24"/>
          <w:szCs w:val="24"/>
        </w:rPr>
      </w:pPr>
    </w:p>
    <w:p w14:paraId="67DD1EEB" w14:textId="0003B2C8" w:rsidR="00B70FED" w:rsidRPr="00B70FED" w:rsidRDefault="0021079D" w:rsidP="0021079D">
      <w:pPr>
        <w:spacing w:after="0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B70FED" w:rsidRPr="00B70FED">
        <w:rPr>
          <w:rFonts w:ascii="Times New Roman" w:hAnsi="Times New Roman"/>
          <w:b/>
          <w:sz w:val="24"/>
          <w:szCs w:val="24"/>
        </w:rPr>
        <w:t>Disadvantages of object-oriented programming:</w:t>
      </w:r>
    </w:p>
    <w:p w14:paraId="4CB6BA12" w14:textId="1F1C63F4" w:rsidR="00B70FED" w:rsidRPr="00B70FED" w:rsidRDefault="00B70FED" w:rsidP="0021079D">
      <w:pPr>
        <w:pStyle w:val="ListParagraph"/>
        <w:numPr>
          <w:ilvl w:val="0"/>
          <w:numId w:val="14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Steep learning curve</w:t>
      </w:r>
      <w:r w:rsidRPr="00B70FED">
        <w:rPr>
          <w:rFonts w:ascii="Times New Roman" w:hAnsi="Times New Roman"/>
          <w:sz w:val="24"/>
          <w:szCs w:val="24"/>
        </w:rPr>
        <w:t>: The thought process involved in object-orie</w:t>
      </w:r>
      <w:r w:rsidR="00D64C9A">
        <w:rPr>
          <w:rFonts w:ascii="Times New Roman" w:hAnsi="Times New Roman"/>
          <w:sz w:val="24"/>
          <w:szCs w:val="24"/>
        </w:rPr>
        <w:t xml:space="preserve">nted programming </w:t>
      </w:r>
      <w:r w:rsidRPr="00B70FED">
        <w:rPr>
          <w:rFonts w:ascii="Times New Roman" w:hAnsi="Times New Roman"/>
          <w:sz w:val="24"/>
          <w:szCs w:val="24"/>
        </w:rPr>
        <w:t xml:space="preserve">may not be natural for some people, and it can take time to get used to it. </w:t>
      </w:r>
    </w:p>
    <w:p w14:paraId="2A35FFAD" w14:textId="379A6C59" w:rsidR="00B70FED" w:rsidRPr="00B70FED" w:rsidRDefault="00B70FED" w:rsidP="0021079D">
      <w:pPr>
        <w:pStyle w:val="ListParagraph"/>
        <w:numPr>
          <w:ilvl w:val="0"/>
          <w:numId w:val="14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Larger program size</w:t>
      </w:r>
      <w:r w:rsidRPr="00B70FED">
        <w:rPr>
          <w:rFonts w:ascii="Times New Roman" w:hAnsi="Times New Roman"/>
          <w:sz w:val="24"/>
          <w:szCs w:val="24"/>
        </w:rPr>
        <w:t>: Object-oriented programs typic</w:t>
      </w:r>
      <w:r w:rsidR="00D64C9A">
        <w:rPr>
          <w:rFonts w:ascii="Times New Roman" w:hAnsi="Times New Roman"/>
          <w:sz w:val="24"/>
          <w:szCs w:val="24"/>
        </w:rPr>
        <w:t xml:space="preserve">ally involve more lines of code </w:t>
      </w:r>
      <w:r w:rsidRPr="00B70FED">
        <w:rPr>
          <w:rFonts w:ascii="Times New Roman" w:hAnsi="Times New Roman"/>
          <w:sz w:val="24"/>
          <w:szCs w:val="24"/>
        </w:rPr>
        <w:t>than procedural programs.</w:t>
      </w:r>
    </w:p>
    <w:p w14:paraId="749E51EE" w14:textId="0FE68D89" w:rsidR="00B70FED" w:rsidRPr="00B70FED" w:rsidRDefault="00B70FED" w:rsidP="0021079D">
      <w:pPr>
        <w:pStyle w:val="ListParagraph"/>
        <w:numPr>
          <w:ilvl w:val="0"/>
          <w:numId w:val="14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21079D">
        <w:rPr>
          <w:rFonts w:ascii="Times New Roman" w:hAnsi="Times New Roman"/>
          <w:sz w:val="24"/>
          <w:szCs w:val="24"/>
        </w:rPr>
        <w:t>Slower programs</w:t>
      </w:r>
      <w:r w:rsidRPr="00B70FED">
        <w:rPr>
          <w:rFonts w:ascii="Times New Roman" w:hAnsi="Times New Roman"/>
          <w:sz w:val="24"/>
          <w:szCs w:val="24"/>
        </w:rPr>
        <w:t xml:space="preserve">: </w:t>
      </w:r>
      <w:r w:rsidRPr="0021079D">
        <w:rPr>
          <w:rFonts w:ascii="Times New Roman" w:hAnsi="Times New Roman"/>
          <w:sz w:val="24"/>
          <w:szCs w:val="24"/>
        </w:rPr>
        <w:t>Object-oriented programs are slower as they typically require more instructions to be executed.</w:t>
      </w:r>
    </w:p>
    <w:p w14:paraId="01B47500" w14:textId="5467598E" w:rsidR="00B70FED" w:rsidRPr="009E7597" w:rsidRDefault="00B70FED" w:rsidP="0021079D">
      <w:pPr>
        <w:pStyle w:val="ListParagraph"/>
        <w:numPr>
          <w:ilvl w:val="0"/>
          <w:numId w:val="14"/>
        </w:numPr>
        <w:spacing w:after="0"/>
        <w:ind w:left="360" w:hanging="270"/>
        <w:rPr>
          <w:rFonts w:ascii="Times New Roman" w:hAnsi="Times New Roman"/>
          <w:sz w:val="24"/>
          <w:szCs w:val="24"/>
        </w:rPr>
      </w:pPr>
      <w:r w:rsidRPr="00B70FED">
        <w:rPr>
          <w:rFonts w:ascii="Times New Roman" w:hAnsi="Times New Roman"/>
          <w:sz w:val="24"/>
          <w:szCs w:val="24"/>
        </w:rPr>
        <w:t>Not suitable for all types of problems</w:t>
      </w:r>
    </w:p>
    <w:p w14:paraId="7EE8A430" w14:textId="77777777" w:rsidR="00E54E59" w:rsidRPr="00E54E59" w:rsidRDefault="00E54E59" w:rsidP="005D3398">
      <w:pPr>
        <w:spacing w:before="100" w:beforeAutospacing="1" w:after="240" w:line="240" w:lineRule="auto"/>
        <w:ind w:left="90"/>
        <w:rPr>
          <w:rFonts w:ascii="Times New Roman" w:eastAsia="Times New Roman" w:hAnsi="Times New Roman"/>
          <w:sz w:val="24"/>
          <w:szCs w:val="24"/>
        </w:rPr>
      </w:pPr>
      <w:r w:rsidRPr="00E54E59">
        <w:rPr>
          <w:rFonts w:ascii="Times New Roman" w:eastAsia="Times New Roman" w:hAnsi="Times New Roman"/>
          <w:b/>
          <w:bCs/>
          <w:sz w:val="24"/>
          <w:szCs w:val="24"/>
        </w:rPr>
        <w:t>Types of OOP languages are:</w:t>
      </w:r>
    </w:p>
    <w:p w14:paraId="3DEFD18E" w14:textId="77777777" w:rsidR="00E54E59" w:rsidRDefault="00E54E59" w:rsidP="00E54E59">
      <w:pPr>
        <w:numPr>
          <w:ilvl w:val="0"/>
          <w:numId w:val="1"/>
        </w:numPr>
        <w:spacing w:after="0"/>
        <w:ind w:left="630"/>
        <w:contextualSpacing/>
        <w:rPr>
          <w:rFonts w:ascii="Times New Roman" w:hAnsi="Times New Roman"/>
          <w:sz w:val="24"/>
          <w:szCs w:val="24"/>
        </w:rPr>
        <w:sectPr w:rsidR="00E54E59" w:rsidSect="008D4DD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44701D7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lastRenderedPageBreak/>
        <w:t>C++</w:t>
      </w:r>
    </w:p>
    <w:p w14:paraId="231E5300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t>Java</w:t>
      </w:r>
    </w:p>
    <w:p w14:paraId="5D62DBD3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t>C#</w:t>
      </w:r>
    </w:p>
    <w:p w14:paraId="349809AA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t>Python</w:t>
      </w:r>
    </w:p>
    <w:p w14:paraId="47B79AB2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lastRenderedPageBreak/>
        <w:t>PHP</w:t>
      </w:r>
    </w:p>
    <w:p w14:paraId="69B673A1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t>Ruby</w:t>
      </w:r>
    </w:p>
    <w:p w14:paraId="177EE6F2" w14:textId="77777777" w:rsidR="00E54E59" w:rsidRP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</w:pPr>
      <w:r w:rsidRPr="00E54E59">
        <w:rPr>
          <w:rFonts w:ascii="Times New Roman" w:hAnsi="Times New Roman"/>
          <w:sz w:val="24"/>
          <w:szCs w:val="24"/>
        </w:rPr>
        <w:t>Perl</w:t>
      </w:r>
    </w:p>
    <w:p w14:paraId="7A6E8443" w14:textId="77777777" w:rsidR="00E54E59" w:rsidRDefault="00E54E59" w:rsidP="00E54E59">
      <w:pPr>
        <w:numPr>
          <w:ilvl w:val="0"/>
          <w:numId w:val="1"/>
        </w:numPr>
        <w:spacing w:after="0"/>
        <w:ind w:left="630" w:right="720"/>
        <w:contextualSpacing/>
        <w:rPr>
          <w:rFonts w:ascii="Times New Roman" w:hAnsi="Times New Roman"/>
          <w:sz w:val="24"/>
          <w:szCs w:val="24"/>
        </w:rPr>
        <w:sectPr w:rsidR="00E54E59" w:rsidSect="00E54E59">
          <w:type w:val="continuous"/>
          <w:pgSz w:w="12240" w:h="15840"/>
          <w:pgMar w:top="720" w:right="720" w:bottom="720" w:left="720" w:header="720" w:footer="720" w:gutter="0"/>
          <w:cols w:num="2" w:space="180"/>
          <w:docGrid w:linePitch="360"/>
        </w:sectPr>
      </w:pPr>
      <w:r w:rsidRPr="00E54E59">
        <w:rPr>
          <w:rFonts w:ascii="Times New Roman" w:hAnsi="Times New Roman"/>
          <w:sz w:val="24"/>
          <w:szCs w:val="24"/>
        </w:rPr>
        <w:t>Smalltalk</w:t>
      </w:r>
    </w:p>
    <w:p w14:paraId="7CD500F0" w14:textId="77777777" w:rsidR="002D6F4D" w:rsidRDefault="002D6F4D" w:rsidP="00E54E59">
      <w:pPr>
        <w:spacing w:after="0"/>
        <w:ind w:left="270"/>
        <w:contextualSpacing/>
        <w:rPr>
          <w:rFonts w:ascii="Times New Roman" w:hAnsi="Times New Roman"/>
          <w:sz w:val="24"/>
          <w:szCs w:val="24"/>
        </w:rPr>
      </w:pPr>
    </w:p>
    <w:p w14:paraId="1291E81C" w14:textId="77777777" w:rsidR="002D6F4D" w:rsidRPr="00333E31" w:rsidRDefault="002D6F4D" w:rsidP="002D6F4D">
      <w:pPr>
        <w:spacing w:after="0"/>
        <w:contextualSpacing/>
        <w:rPr>
          <w:rFonts w:ascii="Times New Roman" w:hAnsi="Times New Roman"/>
          <w:b/>
          <w:sz w:val="24"/>
          <w:szCs w:val="24"/>
        </w:rPr>
      </w:pPr>
      <w:r w:rsidRPr="00333E31">
        <w:rPr>
          <w:rFonts w:ascii="Times New Roman" w:hAnsi="Times New Roman"/>
          <w:b/>
          <w:sz w:val="24"/>
          <w:szCs w:val="24"/>
        </w:rPr>
        <w:t>History of OOP Languages</w:t>
      </w:r>
    </w:p>
    <w:p w14:paraId="02822376" w14:textId="77777777" w:rsidR="00333E31" w:rsidRPr="00333E31" w:rsidRDefault="00333E31" w:rsidP="00333E3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333E31">
        <w:rPr>
          <w:rFonts w:ascii="Times New Roman" w:hAnsi="Times New Roman"/>
          <w:sz w:val="24"/>
          <w:szCs w:val="24"/>
        </w:rPr>
        <w:t>The terms "objects" and "oriented" were introduced to programming field in between 1950s and early 1960s in Massachusetts Institute of Technology (MIT).</w:t>
      </w:r>
    </w:p>
    <w:p w14:paraId="55971C90" w14:textId="77777777" w:rsidR="00333E31" w:rsidRPr="00333E31" w:rsidRDefault="00333E31" w:rsidP="00333E3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333E31">
        <w:rPr>
          <w:rFonts w:ascii="Times New Roman" w:hAnsi="Times New Roman"/>
          <w:sz w:val="24"/>
          <w:szCs w:val="24"/>
        </w:rPr>
        <w:t>In 1966, Simula-1 was introduced as the first object oriented programming language.</w:t>
      </w:r>
    </w:p>
    <w:p w14:paraId="212FB116" w14:textId="77777777" w:rsidR="00333E31" w:rsidRPr="00333E31" w:rsidRDefault="00333E31" w:rsidP="00333E31">
      <w:p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proofErr w:type="spellStart"/>
      <w:r w:rsidRPr="00333E31">
        <w:rPr>
          <w:rFonts w:ascii="Times New Roman" w:hAnsi="Times New Roman"/>
          <w:sz w:val="24"/>
          <w:szCs w:val="24"/>
        </w:rPr>
        <w:t>Simula</w:t>
      </w:r>
      <w:proofErr w:type="spellEnd"/>
      <w:r w:rsidRPr="00333E31">
        <w:rPr>
          <w:rFonts w:ascii="Times New Roman" w:hAnsi="Times New Roman"/>
          <w:sz w:val="24"/>
          <w:szCs w:val="24"/>
        </w:rPr>
        <w:t xml:space="preserve"> brought in such programming features as that if objects, classes and some form of inheritance</w:t>
      </w:r>
    </w:p>
    <w:p w14:paraId="3DA94B45" w14:textId="77777777" w:rsidR="00333E31" w:rsidRPr="00333E31" w:rsidRDefault="00333E31" w:rsidP="00333E3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333E31">
        <w:rPr>
          <w:rFonts w:ascii="Times New Roman" w:hAnsi="Times New Roman"/>
          <w:sz w:val="24"/>
          <w:szCs w:val="24"/>
        </w:rPr>
        <w:t xml:space="preserve">In early 1970's, Smalltalk which turned out to be a </w:t>
      </w:r>
      <w:proofErr w:type="spellStart"/>
      <w:r w:rsidRPr="00333E31">
        <w:rPr>
          <w:rFonts w:ascii="Times New Roman" w:hAnsi="Times New Roman"/>
          <w:sz w:val="24"/>
          <w:szCs w:val="24"/>
        </w:rPr>
        <w:t>trully</w:t>
      </w:r>
      <w:proofErr w:type="spellEnd"/>
      <w:r w:rsidRPr="00333E31">
        <w:rPr>
          <w:rFonts w:ascii="Times New Roman" w:hAnsi="Times New Roman"/>
          <w:sz w:val="24"/>
          <w:szCs w:val="24"/>
        </w:rPr>
        <w:t xml:space="preserve"> O-O language was introduced</w:t>
      </w:r>
    </w:p>
    <w:p w14:paraId="22B96B56" w14:textId="77777777" w:rsidR="00333E31" w:rsidRPr="00333E31" w:rsidRDefault="00333E31" w:rsidP="00333E3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333E31">
        <w:rPr>
          <w:rFonts w:ascii="Times New Roman" w:hAnsi="Times New Roman"/>
          <w:sz w:val="24"/>
          <w:szCs w:val="24"/>
        </w:rPr>
        <w:t>Smalltalk supported inheritance and the concept of sending messages between objects.</w:t>
      </w:r>
    </w:p>
    <w:p w14:paraId="3E5790D8" w14:textId="77777777" w:rsidR="00333E31" w:rsidRPr="00333E31" w:rsidRDefault="00333E31" w:rsidP="00333E31">
      <w:pPr>
        <w:numPr>
          <w:ilvl w:val="0"/>
          <w:numId w:val="1"/>
        </w:numPr>
        <w:spacing w:after="0"/>
        <w:ind w:left="360"/>
        <w:contextualSpacing/>
        <w:rPr>
          <w:rFonts w:ascii="Times New Roman" w:hAnsi="Times New Roman"/>
          <w:sz w:val="24"/>
          <w:szCs w:val="24"/>
        </w:rPr>
      </w:pPr>
      <w:r w:rsidRPr="00333E31">
        <w:rPr>
          <w:rFonts w:ascii="Times New Roman" w:hAnsi="Times New Roman"/>
          <w:sz w:val="24"/>
          <w:szCs w:val="24"/>
        </w:rPr>
        <w:t>Smalltalk introduced other concepts such as browsers, windows, and pop-up menus.</w:t>
      </w:r>
    </w:p>
    <w:p w14:paraId="405C76B3" w14:textId="77777777" w:rsidR="002D6F4D" w:rsidRDefault="00333E31" w:rsidP="00DC2B1A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hAnsi="Times New Roman"/>
          <w:sz w:val="24"/>
          <w:szCs w:val="24"/>
        </w:rPr>
      </w:pPr>
      <w:r w:rsidRPr="00380412">
        <w:rPr>
          <w:rFonts w:ascii="Times New Roman" w:hAnsi="Times New Roman"/>
          <w:sz w:val="24"/>
          <w:szCs w:val="24"/>
        </w:rPr>
        <w:t xml:space="preserve">In 1982, </w:t>
      </w:r>
      <w:proofErr w:type="spellStart"/>
      <w:r w:rsidRPr="00380412">
        <w:rPr>
          <w:rFonts w:ascii="Times New Roman" w:hAnsi="Times New Roman"/>
          <w:sz w:val="24"/>
          <w:szCs w:val="24"/>
        </w:rPr>
        <w:t>Bjarne</w:t>
      </w:r>
      <w:proofErr w:type="spellEnd"/>
      <w:r w:rsidRPr="003804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80412">
        <w:rPr>
          <w:rFonts w:ascii="Times New Roman" w:hAnsi="Times New Roman"/>
          <w:sz w:val="24"/>
          <w:szCs w:val="24"/>
        </w:rPr>
        <w:t>Stroustrup</w:t>
      </w:r>
      <w:proofErr w:type="spellEnd"/>
      <w:r w:rsidRPr="00380412">
        <w:rPr>
          <w:rFonts w:ascii="Times New Roman" w:hAnsi="Times New Roman"/>
          <w:sz w:val="24"/>
          <w:szCs w:val="24"/>
        </w:rPr>
        <w:t xml:space="preserve"> combined some features of C-language and </w:t>
      </w:r>
      <w:proofErr w:type="spellStart"/>
      <w:r w:rsidRPr="00380412">
        <w:rPr>
          <w:rFonts w:ascii="Times New Roman" w:hAnsi="Times New Roman"/>
          <w:sz w:val="24"/>
          <w:szCs w:val="24"/>
        </w:rPr>
        <w:t>Simula</w:t>
      </w:r>
      <w:proofErr w:type="spellEnd"/>
      <w:r w:rsidRPr="00380412">
        <w:rPr>
          <w:rFonts w:ascii="Times New Roman" w:hAnsi="Times New Roman"/>
          <w:sz w:val="24"/>
          <w:szCs w:val="24"/>
        </w:rPr>
        <w:t xml:space="preserve"> to come up with C++ language that was initially known as "C with Classes"</w:t>
      </w:r>
    </w:p>
    <w:sectPr w:rsidR="002D6F4D" w:rsidSect="00E54E5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C004D"/>
    <w:multiLevelType w:val="hybridMultilevel"/>
    <w:tmpl w:val="84F411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E61144"/>
    <w:multiLevelType w:val="hybridMultilevel"/>
    <w:tmpl w:val="7DB8814A"/>
    <w:lvl w:ilvl="0" w:tplc="3B3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562C04"/>
    <w:multiLevelType w:val="hybridMultilevel"/>
    <w:tmpl w:val="6FE2C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B97420"/>
    <w:multiLevelType w:val="hybridMultilevel"/>
    <w:tmpl w:val="970E5A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881A9A"/>
    <w:multiLevelType w:val="multilevel"/>
    <w:tmpl w:val="63D2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BEE40C2"/>
    <w:multiLevelType w:val="hybridMultilevel"/>
    <w:tmpl w:val="0C4AC4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F60AB8"/>
    <w:multiLevelType w:val="multilevel"/>
    <w:tmpl w:val="E5103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56D7EAE"/>
    <w:multiLevelType w:val="hybridMultilevel"/>
    <w:tmpl w:val="3ADEA8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AE0B74"/>
    <w:multiLevelType w:val="hybridMultilevel"/>
    <w:tmpl w:val="00760A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4A3CA0"/>
    <w:multiLevelType w:val="hybridMultilevel"/>
    <w:tmpl w:val="6FE2C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780567"/>
    <w:multiLevelType w:val="multilevel"/>
    <w:tmpl w:val="BFE4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F707829"/>
    <w:multiLevelType w:val="hybridMultilevel"/>
    <w:tmpl w:val="6FE2C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423428"/>
    <w:multiLevelType w:val="hybridMultilevel"/>
    <w:tmpl w:val="77020D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642AC3"/>
    <w:multiLevelType w:val="hybridMultilevel"/>
    <w:tmpl w:val="83B42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D63327"/>
    <w:multiLevelType w:val="hybridMultilevel"/>
    <w:tmpl w:val="45AC4E24"/>
    <w:lvl w:ilvl="0" w:tplc="200AA5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625EDF"/>
    <w:multiLevelType w:val="hybridMultilevel"/>
    <w:tmpl w:val="DB7008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9F1D46"/>
    <w:multiLevelType w:val="hybridMultilevel"/>
    <w:tmpl w:val="AA32AA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4"/>
  </w:num>
  <w:num w:numId="4">
    <w:abstractNumId w:val="5"/>
  </w:num>
  <w:num w:numId="5">
    <w:abstractNumId w:val="3"/>
  </w:num>
  <w:num w:numId="6">
    <w:abstractNumId w:val="15"/>
  </w:num>
  <w:num w:numId="7">
    <w:abstractNumId w:val="1"/>
  </w:num>
  <w:num w:numId="8">
    <w:abstractNumId w:val="13"/>
  </w:num>
  <w:num w:numId="9">
    <w:abstractNumId w:val="10"/>
  </w:num>
  <w:num w:numId="10">
    <w:abstractNumId w:val="11"/>
  </w:num>
  <w:num w:numId="11">
    <w:abstractNumId w:val="4"/>
  </w:num>
  <w:num w:numId="12">
    <w:abstractNumId w:val="0"/>
  </w:num>
  <w:num w:numId="13">
    <w:abstractNumId w:val="9"/>
  </w:num>
  <w:num w:numId="14">
    <w:abstractNumId w:val="2"/>
  </w:num>
  <w:num w:numId="15">
    <w:abstractNumId w:val="6"/>
  </w:num>
  <w:num w:numId="16">
    <w:abstractNumId w:val="1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rMwMLK0MDAwNDFU0lEKTi0uzszPAykwqgUAG2grVywAAAA="/>
  </w:docVars>
  <w:rsids>
    <w:rsidRoot w:val="008D4DDF"/>
    <w:rsid w:val="00012687"/>
    <w:rsid w:val="000217BF"/>
    <w:rsid w:val="000716FD"/>
    <w:rsid w:val="000C1846"/>
    <w:rsid w:val="000C379F"/>
    <w:rsid w:val="000D2C55"/>
    <w:rsid w:val="00142AC7"/>
    <w:rsid w:val="00181D7E"/>
    <w:rsid w:val="001D67D4"/>
    <w:rsid w:val="00200DA3"/>
    <w:rsid w:val="0021079D"/>
    <w:rsid w:val="002867D4"/>
    <w:rsid w:val="002D0748"/>
    <w:rsid w:val="002D6F4D"/>
    <w:rsid w:val="00304794"/>
    <w:rsid w:val="00333E31"/>
    <w:rsid w:val="00375015"/>
    <w:rsid w:val="00380412"/>
    <w:rsid w:val="003A3468"/>
    <w:rsid w:val="003E6185"/>
    <w:rsid w:val="00462B11"/>
    <w:rsid w:val="00470381"/>
    <w:rsid w:val="00475E4C"/>
    <w:rsid w:val="004F04CD"/>
    <w:rsid w:val="004F6E16"/>
    <w:rsid w:val="005612C7"/>
    <w:rsid w:val="00567148"/>
    <w:rsid w:val="00567565"/>
    <w:rsid w:val="005C192F"/>
    <w:rsid w:val="005C508A"/>
    <w:rsid w:val="005D3398"/>
    <w:rsid w:val="00601A0E"/>
    <w:rsid w:val="00633216"/>
    <w:rsid w:val="00634CDC"/>
    <w:rsid w:val="00642052"/>
    <w:rsid w:val="00644D51"/>
    <w:rsid w:val="00647F64"/>
    <w:rsid w:val="00667D29"/>
    <w:rsid w:val="0069164B"/>
    <w:rsid w:val="006A5447"/>
    <w:rsid w:val="006B69AE"/>
    <w:rsid w:val="006F68E2"/>
    <w:rsid w:val="00726DDE"/>
    <w:rsid w:val="007B5228"/>
    <w:rsid w:val="0080436C"/>
    <w:rsid w:val="00821EDF"/>
    <w:rsid w:val="008845B3"/>
    <w:rsid w:val="008D4DDF"/>
    <w:rsid w:val="008E302E"/>
    <w:rsid w:val="008E6184"/>
    <w:rsid w:val="00935A2A"/>
    <w:rsid w:val="009A57D8"/>
    <w:rsid w:val="009C2F35"/>
    <w:rsid w:val="009E7597"/>
    <w:rsid w:val="00A26E57"/>
    <w:rsid w:val="00A368EA"/>
    <w:rsid w:val="00AC281F"/>
    <w:rsid w:val="00B6340C"/>
    <w:rsid w:val="00B70FED"/>
    <w:rsid w:val="00B95755"/>
    <w:rsid w:val="00BA5CA4"/>
    <w:rsid w:val="00BD4BEA"/>
    <w:rsid w:val="00C117BD"/>
    <w:rsid w:val="00C922EF"/>
    <w:rsid w:val="00CE2F05"/>
    <w:rsid w:val="00D12600"/>
    <w:rsid w:val="00D27621"/>
    <w:rsid w:val="00D30517"/>
    <w:rsid w:val="00D35702"/>
    <w:rsid w:val="00D4749D"/>
    <w:rsid w:val="00D64C9A"/>
    <w:rsid w:val="00D67A76"/>
    <w:rsid w:val="00DF7DE5"/>
    <w:rsid w:val="00E11937"/>
    <w:rsid w:val="00E26837"/>
    <w:rsid w:val="00E3239B"/>
    <w:rsid w:val="00E33930"/>
    <w:rsid w:val="00E45108"/>
    <w:rsid w:val="00E47E28"/>
    <w:rsid w:val="00E54E59"/>
    <w:rsid w:val="00E73F16"/>
    <w:rsid w:val="00E83AA8"/>
    <w:rsid w:val="00EC0BCA"/>
    <w:rsid w:val="00EC0BF4"/>
    <w:rsid w:val="00ED590E"/>
    <w:rsid w:val="00EE2B90"/>
    <w:rsid w:val="00F14A0B"/>
    <w:rsid w:val="00F33845"/>
    <w:rsid w:val="00F469B4"/>
    <w:rsid w:val="00F8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C00587-9CFC-4CDB-A28C-5B99B365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38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73F16"/>
    <w:rPr>
      <w:sz w:val="22"/>
      <w:szCs w:val="22"/>
    </w:rPr>
  </w:style>
  <w:style w:type="paragraph" w:customStyle="1" w:styleId="q-text">
    <w:name w:val="q-text"/>
    <w:basedOn w:val="Normal"/>
    <w:rsid w:val="00E54E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69164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1A0E"/>
    <w:pPr>
      <w:ind w:left="720"/>
      <w:contextualSpacing/>
    </w:pPr>
  </w:style>
  <w:style w:type="character" w:customStyle="1" w:styleId="fontstyle01">
    <w:name w:val="fontstyle01"/>
    <w:basedOn w:val="DefaultParagraphFont"/>
    <w:rsid w:val="0080436C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0436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66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EADFD-B10B-407D-B8EF-A6A8EA5998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082AD7-2F9E-4F7D-9622-0CFA66E6C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35</Words>
  <Characters>590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IT</Company>
  <LinksUpToDate>false</LinksUpToDate>
  <CharactersWithSpaces>6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HAM</dc:creator>
  <cp:keywords/>
  <dc:description/>
  <cp:lastModifiedBy>Boit</cp:lastModifiedBy>
  <cp:revision>2</cp:revision>
  <dcterms:created xsi:type="dcterms:W3CDTF">2024-05-28T08:54:00Z</dcterms:created>
  <dcterms:modified xsi:type="dcterms:W3CDTF">2024-05-28T08:54:00Z</dcterms:modified>
</cp:coreProperties>
</file>